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FC641" w14:textId="40DB9423" w:rsidR="00963138" w:rsidRDefault="008B3D2A" w:rsidP="00A363FA">
      <w:pPr>
        <w:pStyle w:val="Title"/>
      </w:pPr>
      <w:r>
        <w:t>P</w:t>
      </w:r>
      <w:r w:rsidR="0074176C">
        <w:t>rediction of Pressure</w:t>
      </w:r>
      <w:r w:rsidR="00C44F8B">
        <w:t xml:space="preserve">s as a Result of </w:t>
      </w:r>
      <w:r w:rsidR="00963138">
        <w:t>Air &amp; Liquid Flow</w:t>
      </w:r>
    </w:p>
    <w:p w14:paraId="1249A3C8" w14:textId="77777777" w:rsidR="00E546FF" w:rsidRDefault="00E546FF" w:rsidP="00963138"/>
    <w:p w14:paraId="4610137D" w14:textId="42CECADF" w:rsidR="002A68AF" w:rsidRDefault="002A68AF" w:rsidP="00963138">
      <w:r>
        <w:t xml:space="preserve">By Group 2 (Lisa </w:t>
      </w:r>
      <w:proofErr w:type="spellStart"/>
      <w:r>
        <w:t>Reisenauer</w:t>
      </w:r>
      <w:proofErr w:type="spellEnd"/>
      <w:r>
        <w:t xml:space="preserve">, Triton Wolfe, Joshua </w:t>
      </w:r>
      <w:proofErr w:type="spellStart"/>
      <w:r>
        <w:t>Randrup</w:t>
      </w:r>
      <w:proofErr w:type="spellEnd"/>
      <w:r>
        <w:t>, Zhenzi Yu, Yuhan Yang)</w:t>
      </w:r>
    </w:p>
    <w:p w14:paraId="467C8E33" w14:textId="77777777" w:rsidR="008B3D2A" w:rsidRDefault="008B3D2A" w:rsidP="427010FD">
      <w:pPr>
        <w:pStyle w:val="Heading2"/>
        <w:spacing w:before="240" w:after="120"/>
      </w:pPr>
      <w:r>
        <w:t>PROJECT BACKGROUND</w:t>
      </w:r>
    </w:p>
    <w:p w14:paraId="154775DF" w14:textId="4AD94E90" w:rsidR="00B91AE2" w:rsidRDefault="46CF23FD" w:rsidP="427010FD">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t xml:space="preserve">In a production environment, a significant amount of resources </w:t>
      </w:r>
      <w:proofErr w:type="gramStart"/>
      <w:r w:rsidRPr="427010FD">
        <w:rPr>
          <w:rFonts w:ascii="Calibri Light" w:eastAsia="Calibri Light" w:hAnsi="Calibri Light" w:cs="Calibri Light"/>
          <w:sz w:val="24"/>
          <w:szCs w:val="24"/>
        </w:rPr>
        <w:t>are</w:t>
      </w:r>
      <w:proofErr w:type="gramEnd"/>
      <w:r w:rsidRPr="427010FD">
        <w:rPr>
          <w:rFonts w:ascii="Calibri Light" w:eastAsia="Calibri Light" w:hAnsi="Calibri Light" w:cs="Calibri Light"/>
          <w:sz w:val="24"/>
          <w:szCs w:val="24"/>
        </w:rPr>
        <w:t xml:space="preserve"> invested in being able to anticipate phenomena, such as reliability events and process variability, before they occur. Examples would be trying to predict fouling factors and the differential pressures of a system based on process flow rates. In some processes, like the Methacrylic Acid production process patented by Rohm and Haas, where injected air causes two-phase flow to be present, this can be particularly difficult.</w:t>
      </w:r>
    </w:p>
    <w:p w14:paraId="7A798BE1" w14:textId="19D82D1D" w:rsidR="008B3D2A" w:rsidRDefault="008B3D2A" w:rsidP="427010FD">
      <w:pPr>
        <w:pStyle w:val="Heading2"/>
        <w:spacing w:before="240" w:after="120"/>
      </w:pPr>
      <w:r>
        <w:t>PROJECT OBJECTIVE</w:t>
      </w:r>
    </w:p>
    <w:p w14:paraId="1F1EAF8C" w14:textId="5EAE8B3F" w:rsidR="00B91AE2" w:rsidRDefault="4734B8BB" w:rsidP="427010FD">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t>A unit operations set-up on Georgia Tech’s campus injects air into a liquid water stream and measures downstream pressures. The schematic diagram is shown as Fig. 1. This project aims to use data from this set-up to create a regression model that can correlate the downstream pressures to the pressures in upstream and the air/water flow rates.  Namely, the single target variable is P6 (Fig. 1), features are P1-P5, air/water flow rates.</w:t>
      </w:r>
    </w:p>
    <w:p w14:paraId="189624A2" w14:textId="607DE6E0" w:rsidR="00B91AE2" w:rsidRDefault="4734B8BB" w:rsidP="427010FD">
      <w:pPr>
        <w:jc w:val="center"/>
      </w:pPr>
      <w:r>
        <w:rPr>
          <w:noProof/>
        </w:rPr>
        <w:drawing>
          <wp:inline distT="0" distB="0" distL="0" distR="0" wp14:anchorId="6735AE0C" wp14:editId="4AA0DDFA">
            <wp:extent cx="4504684" cy="3369128"/>
            <wp:effectExtent l="0" t="0" r="0" b="3175"/>
            <wp:docPr id="2088123475" name="Picture 208812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8123475"/>
                    <pic:cNvPicPr/>
                  </pic:nvPicPr>
                  <pic:blipFill>
                    <a:blip r:embed="rId10">
                      <a:extLst>
                        <a:ext uri="{28A0092B-C50C-407E-A947-70E740481C1C}">
                          <a14:useLocalDpi xmlns:a14="http://schemas.microsoft.com/office/drawing/2010/main" val="0"/>
                        </a:ext>
                      </a:extLst>
                    </a:blip>
                    <a:stretch>
                      <a:fillRect/>
                    </a:stretch>
                  </pic:blipFill>
                  <pic:spPr>
                    <a:xfrm>
                      <a:off x="0" y="0"/>
                      <a:ext cx="4520043" cy="3380615"/>
                    </a:xfrm>
                    <a:prstGeom prst="rect">
                      <a:avLst/>
                    </a:prstGeom>
                  </pic:spPr>
                </pic:pic>
              </a:graphicData>
            </a:graphic>
          </wp:inline>
        </w:drawing>
      </w:r>
    </w:p>
    <w:p w14:paraId="4F906D30" w14:textId="59B5DCD1" w:rsidR="4734B8BB" w:rsidRDefault="4734B8BB" w:rsidP="427010FD">
      <w:pPr>
        <w:jc w:val="center"/>
        <w:rPr>
          <w:rFonts w:ascii="Calibri Light" w:eastAsia="Calibri Light" w:hAnsi="Calibri Light" w:cs="Calibri Light"/>
        </w:rPr>
      </w:pPr>
      <w:r w:rsidRPr="427010FD">
        <w:rPr>
          <w:rFonts w:ascii="Calibri Light" w:eastAsia="Calibri Light" w:hAnsi="Calibri Light" w:cs="Calibri Light"/>
          <w:b/>
          <w:bCs/>
        </w:rPr>
        <w:t>Figure 1</w:t>
      </w:r>
      <w:r w:rsidRPr="427010FD">
        <w:rPr>
          <w:rFonts w:ascii="Calibri Light" w:eastAsia="Calibri Light" w:hAnsi="Calibri Light" w:cs="Calibri Light"/>
        </w:rPr>
        <w:t>. Schematic diagram of two-phase flow</w:t>
      </w:r>
    </w:p>
    <w:p w14:paraId="126A4F4E" w14:textId="5728F46E" w:rsidR="36CE2AE1" w:rsidRDefault="36CE2AE1" w:rsidP="427010FD">
      <w:pPr>
        <w:pStyle w:val="Heading2"/>
        <w:spacing w:before="240" w:after="120"/>
      </w:pPr>
      <w:r>
        <w:lastRenderedPageBreak/>
        <w:t>GENERAL STRATEGY</w:t>
      </w:r>
    </w:p>
    <w:p w14:paraId="6D7AAA18" w14:textId="7C1367E8" w:rsidR="36CE2AE1" w:rsidRDefault="36CE2AE1" w:rsidP="427010FD">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t>After data exploratory analysis and cleaning, algorithms that have low complexity will be considered first to build a baseline model. The baseline model can later be optimized by utilizing time-series analysis and modeling techniques. Principle component analysis and feature engineering will also be implemented if necessary, to further improve the model.</w:t>
      </w:r>
    </w:p>
    <w:p w14:paraId="1166ED6F" w14:textId="60CC4FD2" w:rsidR="36CE2AE1" w:rsidRDefault="36CE2AE1" w:rsidP="427010FD">
      <w:pPr>
        <w:pStyle w:val="Heading2"/>
        <w:spacing w:before="240" w:after="120"/>
      </w:pPr>
      <w:r>
        <w:t>PROJECT RISKS &amp; CONTINGENCY PLANS</w:t>
      </w:r>
    </w:p>
    <w:p w14:paraId="72252DBD" w14:textId="1B765AE6" w:rsidR="36CE2AE1" w:rsidRDefault="36CE2AE1" w:rsidP="427010FD">
      <w:pPr>
        <w:jc w:val="both"/>
      </w:pPr>
      <w:r w:rsidRPr="427010FD">
        <w:rPr>
          <w:rFonts w:ascii="Calibri Light" w:eastAsia="Calibri Light" w:hAnsi="Calibri Light" w:cs="Calibri Light"/>
          <w:sz w:val="24"/>
          <w:szCs w:val="24"/>
        </w:rPr>
        <w:t>The main risk our project currently faces is potentially insufficient data to reach appreciable generalizability with our model. This would likely arise from lacking variation in certain input conditions such as valve position that would change the amount of fouling present in the system. If such a case did arise and the data was found to have insufficient variations from our desired inputs, we would have to obtain additional data ourselves. Presuming we can schedule a time around those in charge of the two-phase flow mechanism of Georgia Tech’s unit operations lab, obtaining additional data should not be a significant setback.</w:t>
      </w:r>
    </w:p>
    <w:p w14:paraId="15578945" w14:textId="79028324" w:rsidR="4734B8BB" w:rsidRDefault="4734B8BB" w:rsidP="427010FD">
      <w:pPr>
        <w:pStyle w:val="Heading2"/>
        <w:spacing w:before="240" w:after="120"/>
      </w:pPr>
      <w:r w:rsidRPr="427010FD">
        <w:t xml:space="preserve">DATA </w:t>
      </w:r>
      <w:r w:rsidR="53D9BB6B" w:rsidRPr="427010FD">
        <w:t>EXPLORATORY ANALYSIS</w:t>
      </w:r>
    </w:p>
    <w:p w14:paraId="05369A6F" w14:textId="47FCD467" w:rsidR="47D63A76" w:rsidRDefault="47D63A76" w:rsidP="427010FD">
      <w:pPr>
        <w:pStyle w:val="Heading2"/>
        <w:spacing w:before="240" w:after="120"/>
      </w:pPr>
      <w:r w:rsidRPr="427010FD">
        <w:t xml:space="preserve">Feature </w:t>
      </w:r>
      <w:r w:rsidR="27B9A701" w:rsidRPr="427010FD">
        <w:t>D</w:t>
      </w:r>
      <w:r w:rsidRPr="427010FD">
        <w:t>istribution</w:t>
      </w:r>
    </w:p>
    <w:p w14:paraId="4063A4EF" w14:textId="683F049A" w:rsidR="4734B8BB" w:rsidRDefault="4734B8BB" w:rsidP="427010FD">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t xml:space="preserve">The dataset is provided by the Georgia Tech ChBE Unit Control Lab, which is obtained during the two-phase flow correlation experiment. It consists of 8 parameters:  air flow rate, water flow rate and 6 pressures along the pipeline. We will use the pressure-6 as our target variable, while the rest 7 features are the inputs. We have 8057 data points available, which is a good sample for this system, considering the number of features. </w:t>
      </w:r>
    </w:p>
    <w:p w14:paraId="01B3CF02" w14:textId="335EAC22" w:rsidR="542CC820" w:rsidRDefault="542CC820" w:rsidP="427010FD">
      <w:pPr>
        <w:jc w:val="both"/>
      </w:pPr>
      <w:r>
        <w:rPr>
          <w:noProof/>
        </w:rPr>
        <w:drawing>
          <wp:inline distT="0" distB="0" distL="0" distR="0" wp14:anchorId="1701453B" wp14:editId="11167C57">
            <wp:extent cx="5889038" cy="2993594"/>
            <wp:effectExtent l="0" t="0" r="0" b="0"/>
            <wp:docPr id="1912595666" name="Picture 1912595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2595666"/>
                    <pic:cNvPicPr/>
                  </pic:nvPicPr>
                  <pic:blipFill>
                    <a:blip r:embed="rId11">
                      <a:extLst>
                        <a:ext uri="{28A0092B-C50C-407E-A947-70E740481C1C}">
                          <a14:useLocalDpi xmlns:a14="http://schemas.microsoft.com/office/drawing/2010/main" val="0"/>
                        </a:ext>
                      </a:extLst>
                    </a:blip>
                    <a:stretch>
                      <a:fillRect/>
                    </a:stretch>
                  </pic:blipFill>
                  <pic:spPr>
                    <a:xfrm>
                      <a:off x="0" y="0"/>
                      <a:ext cx="5889038" cy="2993594"/>
                    </a:xfrm>
                    <a:prstGeom prst="rect">
                      <a:avLst/>
                    </a:prstGeom>
                  </pic:spPr>
                </pic:pic>
              </a:graphicData>
            </a:graphic>
          </wp:inline>
        </w:drawing>
      </w:r>
    </w:p>
    <w:p w14:paraId="4EA3B025" w14:textId="47AB79DF" w:rsidR="01ADAD2B" w:rsidRDefault="01ADAD2B" w:rsidP="427010FD">
      <w:pPr>
        <w:jc w:val="center"/>
        <w:rPr>
          <w:rFonts w:ascii="Calibri Light" w:eastAsia="Calibri Light" w:hAnsi="Calibri Light" w:cs="Calibri Light"/>
        </w:rPr>
      </w:pPr>
      <w:r w:rsidRPr="427010FD">
        <w:rPr>
          <w:rFonts w:ascii="Calibri Light" w:eastAsia="Calibri Light" w:hAnsi="Calibri Light" w:cs="Calibri Light"/>
          <w:b/>
          <w:bCs/>
        </w:rPr>
        <w:t>Figure 2</w:t>
      </w:r>
      <w:r w:rsidRPr="427010FD">
        <w:rPr>
          <w:rFonts w:ascii="Calibri Light" w:eastAsia="Calibri Light" w:hAnsi="Calibri Light" w:cs="Calibri Light"/>
        </w:rPr>
        <w:t xml:space="preserve">. Distribution of the variables. </w:t>
      </w:r>
      <w:r w:rsidR="78FF8EFF" w:rsidRPr="427010FD">
        <w:rPr>
          <w:rFonts w:ascii="Calibri Light" w:eastAsia="Calibri Light" w:hAnsi="Calibri Light" w:cs="Calibri Light"/>
        </w:rPr>
        <w:t>Features are colored by bule, target variable colored by coral.</w:t>
      </w:r>
    </w:p>
    <w:p w14:paraId="73AEC43C" w14:textId="77777777" w:rsidR="00E546FF" w:rsidRDefault="00E546FF" w:rsidP="00E546FF">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lastRenderedPageBreak/>
        <w:t xml:space="preserve">As shown in Fig. 2, after data visualization we find that there are mainly three types of distribution: near normal, random, and damped which indicating a pulsing flow. Moreover, the orders of magnitude of these features vary a lot. </w:t>
      </w:r>
      <w:proofErr w:type="gramStart"/>
      <w:r w:rsidRPr="427010FD">
        <w:rPr>
          <w:rFonts w:ascii="Calibri Light" w:eastAsia="Calibri Light" w:hAnsi="Calibri Light" w:cs="Calibri Light"/>
          <w:sz w:val="24"/>
          <w:szCs w:val="24"/>
        </w:rPr>
        <w:t>Thus</w:t>
      </w:r>
      <w:proofErr w:type="gramEnd"/>
      <w:r w:rsidRPr="427010FD">
        <w:rPr>
          <w:rFonts w:ascii="Calibri Light" w:eastAsia="Calibri Light" w:hAnsi="Calibri Light" w:cs="Calibri Light"/>
          <w:sz w:val="24"/>
          <w:szCs w:val="24"/>
        </w:rPr>
        <w:t xml:space="preserve"> we will rescale the features before further processing.</w:t>
      </w:r>
    </w:p>
    <w:p w14:paraId="3E9381B4" w14:textId="54A07D82" w:rsidR="323C3F58" w:rsidRDefault="323C3F58" w:rsidP="427010FD">
      <w:pPr>
        <w:pStyle w:val="Heading2"/>
        <w:spacing w:before="240" w:after="120"/>
      </w:pPr>
      <w:r w:rsidRPr="427010FD">
        <w:t xml:space="preserve">Correlation </w:t>
      </w:r>
      <w:r w:rsidR="1AE97B21" w:rsidRPr="427010FD">
        <w:t>M</w:t>
      </w:r>
      <w:r w:rsidRPr="427010FD">
        <w:t>atrix</w:t>
      </w:r>
    </w:p>
    <w:p w14:paraId="48CD46A4" w14:textId="1D63FA51" w:rsidR="13AF067D" w:rsidRDefault="13AF067D" w:rsidP="427010FD">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t>To further study the relationships between the features</w:t>
      </w:r>
      <w:r w:rsidR="0B99E4FE" w:rsidRPr="427010FD">
        <w:rPr>
          <w:rFonts w:ascii="Calibri Light" w:eastAsia="Calibri Light" w:hAnsi="Calibri Light" w:cs="Calibri Light"/>
          <w:sz w:val="24"/>
          <w:szCs w:val="24"/>
        </w:rPr>
        <w:t xml:space="preserve">, we calculated the correlation matrix of this system. </w:t>
      </w:r>
      <w:r w:rsidR="002DE4EB" w:rsidRPr="427010FD">
        <w:rPr>
          <w:rFonts w:ascii="Calibri Light" w:eastAsia="Calibri Light" w:hAnsi="Calibri Light" w:cs="Calibri Light"/>
          <w:sz w:val="24"/>
          <w:szCs w:val="24"/>
        </w:rPr>
        <w:t>As</w:t>
      </w:r>
      <w:r w:rsidR="0B99E4FE" w:rsidRPr="427010FD">
        <w:rPr>
          <w:rFonts w:ascii="Calibri Light" w:eastAsia="Calibri Light" w:hAnsi="Calibri Light" w:cs="Calibri Light"/>
          <w:sz w:val="24"/>
          <w:szCs w:val="24"/>
        </w:rPr>
        <w:t xml:space="preserve"> shown in Fig. 3</w:t>
      </w:r>
      <w:r w:rsidR="647BD8E2" w:rsidRPr="427010FD">
        <w:rPr>
          <w:rFonts w:ascii="Calibri Light" w:eastAsia="Calibri Light" w:hAnsi="Calibri Light" w:cs="Calibri Light"/>
          <w:sz w:val="24"/>
          <w:szCs w:val="24"/>
        </w:rPr>
        <w:t>, P3</w:t>
      </w:r>
      <w:r w:rsidR="7333806F" w:rsidRPr="427010FD">
        <w:rPr>
          <w:rFonts w:ascii="Calibri Light" w:eastAsia="Calibri Light" w:hAnsi="Calibri Light" w:cs="Calibri Light"/>
          <w:sz w:val="24"/>
          <w:szCs w:val="24"/>
        </w:rPr>
        <w:t>, P4</w:t>
      </w:r>
      <w:r w:rsidR="647BD8E2" w:rsidRPr="427010FD">
        <w:rPr>
          <w:rFonts w:ascii="Calibri Light" w:eastAsia="Calibri Light" w:hAnsi="Calibri Light" w:cs="Calibri Light"/>
          <w:sz w:val="24"/>
          <w:szCs w:val="24"/>
        </w:rPr>
        <w:t xml:space="preserve"> and P</w:t>
      </w:r>
      <w:r w:rsidR="1F11655A" w:rsidRPr="427010FD">
        <w:rPr>
          <w:rFonts w:ascii="Calibri Light" w:eastAsia="Calibri Light" w:hAnsi="Calibri Light" w:cs="Calibri Light"/>
          <w:sz w:val="24"/>
          <w:szCs w:val="24"/>
        </w:rPr>
        <w:t>5</w:t>
      </w:r>
      <w:r w:rsidR="647BD8E2" w:rsidRPr="427010FD">
        <w:rPr>
          <w:rFonts w:ascii="Calibri Light" w:eastAsia="Calibri Light" w:hAnsi="Calibri Light" w:cs="Calibri Light"/>
          <w:sz w:val="24"/>
          <w:szCs w:val="24"/>
        </w:rPr>
        <w:t xml:space="preserve"> are highly correlated (&gt;0.</w:t>
      </w:r>
      <w:r w:rsidR="5832E573" w:rsidRPr="427010FD">
        <w:rPr>
          <w:rFonts w:ascii="Calibri Light" w:eastAsia="Calibri Light" w:hAnsi="Calibri Light" w:cs="Calibri Light"/>
          <w:sz w:val="24"/>
          <w:szCs w:val="24"/>
        </w:rPr>
        <w:t>9</w:t>
      </w:r>
      <w:r w:rsidR="647BD8E2" w:rsidRPr="427010FD">
        <w:rPr>
          <w:rFonts w:ascii="Calibri Light" w:eastAsia="Calibri Light" w:hAnsi="Calibri Light" w:cs="Calibri Light"/>
          <w:sz w:val="24"/>
          <w:szCs w:val="24"/>
        </w:rPr>
        <w:t xml:space="preserve">) </w:t>
      </w:r>
      <w:r w:rsidR="294549E8" w:rsidRPr="427010FD">
        <w:rPr>
          <w:rFonts w:ascii="Calibri Light" w:eastAsia="Calibri Light" w:hAnsi="Calibri Light" w:cs="Calibri Light"/>
          <w:sz w:val="24"/>
          <w:szCs w:val="24"/>
        </w:rPr>
        <w:t xml:space="preserve">while </w:t>
      </w:r>
      <w:r w:rsidR="647BD8E2" w:rsidRPr="427010FD">
        <w:rPr>
          <w:rFonts w:ascii="Calibri Light" w:eastAsia="Calibri Light" w:hAnsi="Calibri Light" w:cs="Calibri Light"/>
          <w:sz w:val="24"/>
          <w:szCs w:val="24"/>
        </w:rPr>
        <w:t>P2 and water flow rate are anti-correlated</w:t>
      </w:r>
      <w:r w:rsidR="4B094548" w:rsidRPr="427010FD">
        <w:rPr>
          <w:rFonts w:ascii="Calibri Light" w:eastAsia="Calibri Light" w:hAnsi="Calibri Light" w:cs="Calibri Light"/>
          <w:sz w:val="24"/>
          <w:szCs w:val="24"/>
        </w:rPr>
        <w:t xml:space="preserve"> (&lt;-0.9)</w:t>
      </w:r>
      <w:r w:rsidR="5AA597B6" w:rsidRPr="427010FD">
        <w:rPr>
          <w:rFonts w:ascii="Calibri Light" w:eastAsia="Calibri Light" w:hAnsi="Calibri Light" w:cs="Calibri Light"/>
          <w:sz w:val="24"/>
          <w:szCs w:val="24"/>
        </w:rPr>
        <w:t xml:space="preserve">. These observations are sensible </w:t>
      </w:r>
      <w:r w:rsidR="2EF96C12" w:rsidRPr="427010FD">
        <w:rPr>
          <w:rFonts w:ascii="Calibri Light" w:eastAsia="Calibri Light" w:hAnsi="Calibri Light" w:cs="Calibri Light"/>
          <w:sz w:val="24"/>
          <w:szCs w:val="24"/>
        </w:rPr>
        <w:t>according to their positions in the pipeline diagram.</w:t>
      </w:r>
      <w:r w:rsidR="5DE2C431" w:rsidRPr="427010FD">
        <w:rPr>
          <w:rFonts w:ascii="Calibri Light" w:eastAsia="Calibri Light" w:hAnsi="Calibri Light" w:cs="Calibri Light"/>
          <w:sz w:val="24"/>
          <w:szCs w:val="24"/>
        </w:rPr>
        <w:t xml:space="preserve"> We could </w:t>
      </w:r>
      <w:r w:rsidR="7FE48626" w:rsidRPr="427010FD">
        <w:rPr>
          <w:rFonts w:ascii="Calibri Light" w:eastAsia="Calibri Light" w:hAnsi="Calibri Light" w:cs="Calibri Light"/>
          <w:sz w:val="24"/>
          <w:szCs w:val="24"/>
        </w:rPr>
        <w:t xml:space="preserve">further </w:t>
      </w:r>
      <w:r w:rsidR="5DE2C431" w:rsidRPr="427010FD">
        <w:rPr>
          <w:rFonts w:ascii="Calibri Light" w:eastAsia="Calibri Light" w:hAnsi="Calibri Light" w:cs="Calibri Light"/>
          <w:sz w:val="24"/>
          <w:szCs w:val="24"/>
        </w:rPr>
        <w:t>reduce the feature space’s dimension based on the correlation matri</w:t>
      </w:r>
      <w:r w:rsidR="24FADBF8" w:rsidRPr="427010FD">
        <w:rPr>
          <w:rFonts w:ascii="Calibri Light" w:eastAsia="Calibri Light" w:hAnsi="Calibri Light" w:cs="Calibri Light"/>
          <w:sz w:val="24"/>
          <w:szCs w:val="24"/>
        </w:rPr>
        <w:t>x, however the total number of the features is not large</w:t>
      </w:r>
      <w:r w:rsidR="48D49804" w:rsidRPr="427010FD">
        <w:rPr>
          <w:rFonts w:ascii="Calibri Light" w:eastAsia="Calibri Light" w:hAnsi="Calibri Light" w:cs="Calibri Light"/>
          <w:sz w:val="24"/>
          <w:szCs w:val="24"/>
        </w:rPr>
        <w:t xml:space="preserve"> and computational workload is not heavy in this system, we choose to keep </w:t>
      </w:r>
      <w:r w:rsidR="4FE99170" w:rsidRPr="427010FD">
        <w:rPr>
          <w:rFonts w:ascii="Calibri Light" w:eastAsia="Calibri Light" w:hAnsi="Calibri Light" w:cs="Calibri Light"/>
          <w:sz w:val="24"/>
          <w:szCs w:val="24"/>
        </w:rPr>
        <w:t>all these features to maximum the prediction accuracy.</w:t>
      </w:r>
      <w:r w:rsidR="48D49804" w:rsidRPr="427010FD">
        <w:rPr>
          <w:rFonts w:ascii="Calibri Light" w:eastAsia="Calibri Light" w:hAnsi="Calibri Light" w:cs="Calibri Light"/>
          <w:sz w:val="24"/>
          <w:szCs w:val="24"/>
        </w:rPr>
        <w:t xml:space="preserve"> </w:t>
      </w:r>
    </w:p>
    <w:p w14:paraId="497D0A96" w14:textId="61F6FAEE" w:rsidR="6526ED95" w:rsidRDefault="6526ED95" w:rsidP="427010FD">
      <w:pPr>
        <w:jc w:val="center"/>
        <w:rPr>
          <w:rFonts w:ascii="Calibri Light" w:eastAsia="Calibri Light" w:hAnsi="Calibri Light" w:cs="Calibri Light"/>
        </w:rPr>
      </w:pPr>
      <w:r>
        <w:rPr>
          <w:noProof/>
        </w:rPr>
        <w:drawing>
          <wp:inline distT="0" distB="0" distL="0" distR="0" wp14:anchorId="0F1DD72A" wp14:editId="138F5219">
            <wp:extent cx="4152900" cy="3524250"/>
            <wp:effectExtent l="0" t="0" r="0" b="0"/>
            <wp:docPr id="220243032" name="Picture 220243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243032"/>
                    <pic:cNvPicPr/>
                  </pic:nvPicPr>
                  <pic:blipFill>
                    <a:blip r:embed="rId12">
                      <a:extLst>
                        <a:ext uri="{28A0092B-C50C-407E-A947-70E740481C1C}">
                          <a14:useLocalDpi xmlns:a14="http://schemas.microsoft.com/office/drawing/2010/main" val="0"/>
                        </a:ext>
                      </a:extLst>
                    </a:blip>
                    <a:stretch>
                      <a:fillRect/>
                    </a:stretch>
                  </pic:blipFill>
                  <pic:spPr>
                    <a:xfrm>
                      <a:off x="0" y="0"/>
                      <a:ext cx="4152900" cy="3524250"/>
                    </a:xfrm>
                    <a:prstGeom prst="rect">
                      <a:avLst/>
                    </a:prstGeom>
                  </pic:spPr>
                </pic:pic>
              </a:graphicData>
            </a:graphic>
          </wp:inline>
        </w:drawing>
      </w:r>
    </w:p>
    <w:p w14:paraId="66A32160" w14:textId="57E30F9B" w:rsidR="13AF067D" w:rsidRDefault="13AF067D" w:rsidP="427010FD">
      <w:pPr>
        <w:jc w:val="center"/>
        <w:rPr>
          <w:rFonts w:ascii="Calibri Light" w:eastAsia="Calibri Light" w:hAnsi="Calibri Light" w:cs="Calibri Light"/>
        </w:rPr>
      </w:pPr>
      <w:r w:rsidRPr="427010FD">
        <w:rPr>
          <w:rFonts w:ascii="Calibri Light" w:eastAsia="Calibri Light" w:hAnsi="Calibri Light" w:cs="Calibri Light"/>
          <w:b/>
          <w:bCs/>
        </w:rPr>
        <w:t>Figure 3</w:t>
      </w:r>
      <w:r w:rsidRPr="427010FD">
        <w:rPr>
          <w:rFonts w:ascii="Calibri Light" w:eastAsia="Calibri Light" w:hAnsi="Calibri Light" w:cs="Calibri Light"/>
        </w:rPr>
        <w:t>. Feature correlation matrix.</w:t>
      </w:r>
    </w:p>
    <w:p w14:paraId="708EBBB9" w14:textId="1A02EED9" w:rsidR="60DEFE72" w:rsidRDefault="60DEFE72" w:rsidP="427010FD">
      <w:pPr>
        <w:pStyle w:val="Heading2"/>
        <w:spacing w:before="240" w:after="120"/>
      </w:pPr>
      <w:r w:rsidRPr="427010FD">
        <w:t>Single component regression</w:t>
      </w:r>
    </w:p>
    <w:p w14:paraId="7C4BCED2" w14:textId="7A3FAC99" w:rsidR="77CFDA37" w:rsidRDefault="77CFDA37" w:rsidP="427010FD">
      <w:pPr>
        <w:jc w:val="both"/>
        <w:rPr>
          <w:rFonts w:ascii="Calibri Light" w:eastAsia="Calibri Light" w:hAnsi="Calibri Light" w:cs="Calibri Light"/>
          <w:sz w:val="24"/>
          <w:szCs w:val="24"/>
        </w:rPr>
      </w:pPr>
      <w:r w:rsidRPr="427010FD">
        <w:rPr>
          <w:rFonts w:ascii="Calibri Light" w:eastAsia="Calibri Light" w:hAnsi="Calibri Light" w:cs="Calibri Light"/>
          <w:sz w:val="24"/>
          <w:szCs w:val="24"/>
        </w:rPr>
        <w:t xml:space="preserve">We also </w:t>
      </w:r>
      <w:r w:rsidR="42BC6412" w:rsidRPr="427010FD">
        <w:rPr>
          <w:rFonts w:ascii="Calibri Light" w:eastAsia="Calibri Light" w:hAnsi="Calibri Light" w:cs="Calibri Light"/>
          <w:sz w:val="24"/>
          <w:szCs w:val="24"/>
        </w:rPr>
        <w:t xml:space="preserve">did a 1-D regression to </w:t>
      </w:r>
      <w:r w:rsidRPr="427010FD">
        <w:rPr>
          <w:rFonts w:ascii="Calibri Light" w:eastAsia="Calibri Light" w:hAnsi="Calibri Light" w:cs="Calibri Light"/>
          <w:sz w:val="24"/>
          <w:szCs w:val="24"/>
        </w:rPr>
        <w:t>stud</w:t>
      </w:r>
      <w:r w:rsidR="64267B40" w:rsidRPr="427010FD">
        <w:rPr>
          <w:rFonts w:ascii="Calibri Light" w:eastAsia="Calibri Light" w:hAnsi="Calibri Light" w:cs="Calibri Light"/>
          <w:sz w:val="24"/>
          <w:szCs w:val="24"/>
        </w:rPr>
        <w:t>y</w:t>
      </w:r>
      <w:r w:rsidRPr="427010FD">
        <w:rPr>
          <w:rFonts w:ascii="Calibri Light" w:eastAsia="Calibri Light" w:hAnsi="Calibri Light" w:cs="Calibri Light"/>
          <w:sz w:val="24"/>
          <w:szCs w:val="24"/>
        </w:rPr>
        <w:t xml:space="preserve"> the correlations between the target variable (P6) and each </w:t>
      </w:r>
      <w:r w:rsidR="1B0C6486" w:rsidRPr="427010FD">
        <w:rPr>
          <w:rFonts w:ascii="Calibri Light" w:eastAsia="Calibri Light" w:hAnsi="Calibri Light" w:cs="Calibri Light"/>
          <w:sz w:val="24"/>
          <w:szCs w:val="24"/>
        </w:rPr>
        <w:t xml:space="preserve">single feature </w:t>
      </w:r>
      <w:r w:rsidR="448F23EE" w:rsidRPr="427010FD">
        <w:rPr>
          <w:rFonts w:ascii="Calibri Light" w:eastAsia="Calibri Light" w:hAnsi="Calibri Light" w:cs="Calibri Light"/>
          <w:sz w:val="24"/>
          <w:szCs w:val="24"/>
        </w:rPr>
        <w:t xml:space="preserve">using a piecewise function and </w:t>
      </w:r>
      <w:r w:rsidR="0AAAEEF8" w:rsidRPr="427010FD">
        <w:rPr>
          <w:rFonts w:ascii="Calibri Light" w:eastAsia="Calibri Light" w:hAnsi="Calibri Light" w:cs="Calibri Light"/>
          <w:sz w:val="24"/>
          <w:szCs w:val="24"/>
        </w:rPr>
        <w:t>a</w:t>
      </w:r>
      <w:r w:rsidR="1B0C6486" w:rsidRPr="427010FD">
        <w:rPr>
          <w:rFonts w:ascii="Calibri Light" w:eastAsia="Calibri Light" w:hAnsi="Calibri Light" w:cs="Calibri Light"/>
          <w:sz w:val="24"/>
          <w:szCs w:val="24"/>
        </w:rPr>
        <w:t xml:space="preserve"> </w:t>
      </w:r>
      <w:proofErr w:type="spellStart"/>
      <w:r w:rsidR="7BCD1D99" w:rsidRPr="427010FD">
        <w:rPr>
          <w:rFonts w:ascii="Calibri Light" w:eastAsia="Calibri Light" w:hAnsi="Calibri Light" w:cs="Calibri Light"/>
          <w:sz w:val="24"/>
          <w:szCs w:val="24"/>
        </w:rPr>
        <w:t>rbf</w:t>
      </w:r>
      <w:proofErr w:type="spellEnd"/>
      <w:r w:rsidR="7BCD1D99" w:rsidRPr="427010FD">
        <w:rPr>
          <w:rFonts w:ascii="Calibri Light" w:eastAsia="Calibri Light" w:hAnsi="Calibri Light" w:cs="Calibri Light"/>
          <w:sz w:val="24"/>
          <w:szCs w:val="24"/>
        </w:rPr>
        <w:t xml:space="preserve"> kernel</w:t>
      </w:r>
      <w:r w:rsidR="3A58FCF8" w:rsidRPr="427010FD">
        <w:rPr>
          <w:rFonts w:ascii="Calibri Light" w:eastAsia="Calibri Light" w:hAnsi="Calibri Light" w:cs="Calibri Light"/>
          <w:sz w:val="24"/>
          <w:szCs w:val="24"/>
        </w:rPr>
        <w:t xml:space="preserve"> function</w:t>
      </w:r>
      <w:r w:rsidR="72468CB6" w:rsidRPr="427010FD">
        <w:rPr>
          <w:rFonts w:ascii="Calibri Light" w:eastAsia="Calibri Light" w:hAnsi="Calibri Light" w:cs="Calibri Light"/>
          <w:sz w:val="24"/>
          <w:szCs w:val="24"/>
        </w:rPr>
        <w:t xml:space="preserve"> (Tab.1)</w:t>
      </w:r>
      <w:r w:rsidR="3A58FCF8" w:rsidRPr="427010FD">
        <w:rPr>
          <w:rFonts w:ascii="Calibri Light" w:eastAsia="Calibri Light" w:hAnsi="Calibri Light" w:cs="Calibri Light"/>
          <w:sz w:val="24"/>
          <w:szCs w:val="24"/>
        </w:rPr>
        <w:t>.</w:t>
      </w:r>
      <w:r w:rsidR="33862138" w:rsidRPr="427010FD">
        <w:rPr>
          <w:rFonts w:ascii="Calibri Light" w:eastAsia="Calibri Light" w:hAnsi="Calibri Light" w:cs="Calibri Light"/>
          <w:sz w:val="24"/>
          <w:szCs w:val="24"/>
        </w:rPr>
        <w:t xml:space="preserve"> </w:t>
      </w:r>
      <w:r w:rsidR="2FBFB54B" w:rsidRPr="427010FD">
        <w:rPr>
          <w:rFonts w:ascii="Calibri Light" w:eastAsia="Calibri Light" w:hAnsi="Calibri Light" w:cs="Calibri Light"/>
          <w:sz w:val="24"/>
          <w:szCs w:val="24"/>
        </w:rPr>
        <w:t xml:space="preserve">Since the non-parametric models are not good at extrapolation, it is not </w:t>
      </w:r>
      <w:r w:rsidR="6130BA71" w:rsidRPr="427010FD">
        <w:rPr>
          <w:rFonts w:ascii="Calibri Light" w:eastAsia="Calibri Light" w:hAnsi="Calibri Light" w:cs="Calibri Light"/>
          <w:sz w:val="24"/>
          <w:szCs w:val="24"/>
        </w:rPr>
        <w:t>quite surprising t</w:t>
      </w:r>
      <w:r w:rsidR="33862138" w:rsidRPr="427010FD">
        <w:rPr>
          <w:rFonts w:ascii="Calibri Light" w:eastAsia="Calibri Light" w:hAnsi="Calibri Light" w:cs="Calibri Light"/>
          <w:sz w:val="24"/>
          <w:szCs w:val="24"/>
        </w:rPr>
        <w:t xml:space="preserve">he piecewise linear model gives good </w:t>
      </w:r>
      <w:r w:rsidR="09D47F53" w:rsidRPr="427010FD">
        <w:rPr>
          <w:rFonts w:ascii="Calibri Light" w:eastAsia="Calibri Light" w:hAnsi="Calibri Light" w:cs="Calibri Light"/>
          <w:sz w:val="24"/>
          <w:szCs w:val="24"/>
        </w:rPr>
        <w:t>R-score</w:t>
      </w:r>
      <w:r w:rsidR="33862138" w:rsidRPr="427010FD">
        <w:rPr>
          <w:rFonts w:ascii="Calibri Light" w:eastAsia="Calibri Light" w:hAnsi="Calibri Light" w:cs="Calibri Light"/>
          <w:sz w:val="24"/>
          <w:szCs w:val="24"/>
        </w:rPr>
        <w:t xml:space="preserve"> on training set, but not for test set</w:t>
      </w:r>
      <w:r w:rsidR="02C037A6" w:rsidRPr="427010FD">
        <w:rPr>
          <w:rFonts w:ascii="Calibri Light" w:eastAsia="Calibri Light" w:hAnsi="Calibri Light" w:cs="Calibri Light"/>
          <w:sz w:val="24"/>
          <w:szCs w:val="24"/>
        </w:rPr>
        <w:t>.</w:t>
      </w:r>
      <w:r w:rsidR="33862138" w:rsidRPr="427010FD">
        <w:rPr>
          <w:rFonts w:ascii="Calibri Light" w:eastAsia="Calibri Light" w:hAnsi="Calibri Light" w:cs="Calibri Light"/>
          <w:sz w:val="24"/>
          <w:szCs w:val="24"/>
        </w:rPr>
        <w:t xml:space="preserve"> RBF kernel model need further hyperparameter tuning to give better performance. </w:t>
      </w:r>
      <w:r w:rsidR="38D7B23E" w:rsidRPr="427010FD">
        <w:rPr>
          <w:rFonts w:ascii="Calibri Light" w:eastAsia="Calibri Light" w:hAnsi="Calibri Light" w:cs="Calibri Light"/>
          <w:sz w:val="24"/>
          <w:szCs w:val="24"/>
        </w:rPr>
        <w:t xml:space="preserve">We were expecting high correlation between P6 and P5 since these two </w:t>
      </w:r>
      <w:r w:rsidR="2DA85D0D" w:rsidRPr="427010FD">
        <w:rPr>
          <w:rFonts w:ascii="Calibri Light" w:eastAsia="Calibri Light" w:hAnsi="Calibri Light" w:cs="Calibri Light"/>
          <w:sz w:val="24"/>
          <w:szCs w:val="24"/>
        </w:rPr>
        <w:t>sensors are close and in the same pipe sec</w:t>
      </w:r>
      <w:r w:rsidR="4B3DBBB1" w:rsidRPr="427010FD">
        <w:rPr>
          <w:rFonts w:ascii="Calibri Light" w:eastAsia="Calibri Light" w:hAnsi="Calibri Light" w:cs="Calibri Light"/>
          <w:sz w:val="24"/>
          <w:szCs w:val="24"/>
        </w:rPr>
        <w:t xml:space="preserve">tion, however </w:t>
      </w:r>
      <w:r w:rsidR="561E2EEA" w:rsidRPr="427010FD">
        <w:rPr>
          <w:rFonts w:ascii="Calibri Light" w:eastAsia="Calibri Light" w:hAnsi="Calibri Light" w:cs="Calibri Light"/>
          <w:sz w:val="24"/>
          <w:szCs w:val="24"/>
        </w:rPr>
        <w:t xml:space="preserve">the R-score </w:t>
      </w:r>
      <w:r w:rsidR="412BC75E" w:rsidRPr="427010FD">
        <w:rPr>
          <w:rFonts w:ascii="Calibri Light" w:eastAsia="Calibri Light" w:hAnsi="Calibri Light" w:cs="Calibri Light"/>
          <w:sz w:val="24"/>
          <w:szCs w:val="24"/>
        </w:rPr>
        <w:t xml:space="preserve">of P5 </w:t>
      </w:r>
      <w:r w:rsidR="561E2EEA" w:rsidRPr="427010FD">
        <w:rPr>
          <w:rFonts w:ascii="Calibri Light" w:eastAsia="Calibri Light" w:hAnsi="Calibri Light" w:cs="Calibri Light"/>
          <w:sz w:val="24"/>
          <w:szCs w:val="24"/>
        </w:rPr>
        <w:t xml:space="preserve">in </w:t>
      </w:r>
      <w:r w:rsidR="4B3DBBB1" w:rsidRPr="427010FD">
        <w:rPr>
          <w:rFonts w:ascii="Calibri Light" w:eastAsia="Calibri Light" w:hAnsi="Calibri Light" w:cs="Calibri Light"/>
          <w:sz w:val="24"/>
          <w:szCs w:val="24"/>
        </w:rPr>
        <w:t>both model</w:t>
      </w:r>
      <w:r w:rsidR="49895E12" w:rsidRPr="427010FD">
        <w:rPr>
          <w:rFonts w:ascii="Calibri Light" w:eastAsia="Calibri Light" w:hAnsi="Calibri Light" w:cs="Calibri Light"/>
          <w:sz w:val="24"/>
          <w:szCs w:val="24"/>
        </w:rPr>
        <w:t xml:space="preserve">s </w:t>
      </w:r>
      <w:r w:rsidR="31A2FAFA" w:rsidRPr="427010FD">
        <w:rPr>
          <w:rFonts w:ascii="Calibri Light" w:eastAsia="Calibri Light" w:hAnsi="Calibri Light" w:cs="Calibri Light"/>
          <w:sz w:val="24"/>
          <w:szCs w:val="24"/>
        </w:rPr>
        <w:t>are not outstanding among other features.</w:t>
      </w:r>
      <w:r w:rsidR="354FA6DF" w:rsidRPr="427010FD">
        <w:rPr>
          <w:rFonts w:ascii="Calibri Light" w:eastAsia="Calibri Light" w:hAnsi="Calibri Light" w:cs="Calibri Light"/>
          <w:sz w:val="24"/>
          <w:szCs w:val="24"/>
        </w:rPr>
        <w:t xml:space="preserve"> This observation agrees with the </w:t>
      </w:r>
      <w:r w:rsidR="354FA6DF" w:rsidRPr="427010FD">
        <w:rPr>
          <w:rFonts w:ascii="Calibri Light" w:eastAsia="Calibri Light" w:hAnsi="Calibri Light" w:cs="Calibri Light"/>
          <w:sz w:val="24"/>
          <w:szCs w:val="24"/>
        </w:rPr>
        <w:lastRenderedPageBreak/>
        <w:t>conclusion in the correlation matrix: P3, P4 and P5 are highly correlated</w:t>
      </w:r>
      <w:r w:rsidR="564FE6B3" w:rsidRPr="427010FD">
        <w:rPr>
          <w:rFonts w:ascii="Calibri Light" w:eastAsia="Calibri Light" w:hAnsi="Calibri Light" w:cs="Calibri Light"/>
          <w:sz w:val="24"/>
          <w:szCs w:val="24"/>
        </w:rPr>
        <w:t xml:space="preserve"> hence have similar performance in the single component regression</w:t>
      </w:r>
      <w:r w:rsidR="354FA6DF" w:rsidRPr="427010FD">
        <w:rPr>
          <w:rFonts w:ascii="Calibri Light" w:eastAsia="Calibri Light" w:hAnsi="Calibri Light" w:cs="Calibri Light"/>
          <w:sz w:val="24"/>
          <w:szCs w:val="24"/>
        </w:rPr>
        <w:t>.</w:t>
      </w:r>
    </w:p>
    <w:p w14:paraId="33A73DAF" w14:textId="64D62401" w:rsidR="48F8632B" w:rsidRDefault="48F8632B" w:rsidP="427010FD">
      <w:pPr>
        <w:jc w:val="center"/>
        <w:rPr>
          <w:rFonts w:ascii="Calibri Light" w:eastAsia="Calibri Light" w:hAnsi="Calibri Light" w:cs="Calibri Light"/>
          <w:sz w:val="24"/>
          <w:szCs w:val="24"/>
        </w:rPr>
      </w:pPr>
      <w:r w:rsidRPr="427010FD">
        <w:rPr>
          <w:rFonts w:ascii="Calibri Light" w:eastAsia="Calibri Light" w:hAnsi="Calibri Light" w:cs="Calibri Light"/>
          <w:b/>
          <w:bCs/>
          <w:sz w:val="24"/>
          <w:szCs w:val="24"/>
        </w:rPr>
        <w:t xml:space="preserve">Table </w:t>
      </w:r>
      <w:r w:rsidR="2CC0B33B" w:rsidRPr="427010FD">
        <w:rPr>
          <w:rFonts w:ascii="Calibri Light" w:eastAsia="Calibri Light" w:hAnsi="Calibri Light" w:cs="Calibri Light"/>
          <w:b/>
          <w:bCs/>
          <w:sz w:val="24"/>
          <w:szCs w:val="24"/>
        </w:rPr>
        <w:t>1.</w:t>
      </w:r>
      <w:r w:rsidR="2CC0B33B" w:rsidRPr="427010FD">
        <w:rPr>
          <w:rFonts w:ascii="Calibri Light" w:eastAsia="Calibri Light" w:hAnsi="Calibri Light" w:cs="Calibri Light"/>
          <w:sz w:val="24"/>
          <w:szCs w:val="24"/>
        </w:rPr>
        <w:t xml:space="preserve"> R-scores of the single component regression</w:t>
      </w:r>
    </w:p>
    <w:tbl>
      <w:tblPr>
        <w:tblStyle w:val="PlainTable2"/>
        <w:tblW w:w="0" w:type="auto"/>
        <w:jc w:val="center"/>
        <w:tblLayout w:type="fixed"/>
        <w:tblLook w:val="06A0" w:firstRow="1" w:lastRow="0" w:firstColumn="1" w:lastColumn="0" w:noHBand="1" w:noVBand="1"/>
      </w:tblPr>
      <w:tblGrid>
        <w:gridCol w:w="1200"/>
        <w:gridCol w:w="1275"/>
        <w:gridCol w:w="1485"/>
        <w:gridCol w:w="2280"/>
        <w:gridCol w:w="1080"/>
      </w:tblGrid>
      <w:tr w:rsidR="427010FD" w14:paraId="731AEEFA" w14:textId="77777777" w:rsidTr="692A5D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0" w:type="dxa"/>
          </w:tcPr>
          <w:p w14:paraId="6F2C089D" w14:textId="38F5683D" w:rsidR="427010FD" w:rsidRDefault="427010FD" w:rsidP="427010FD">
            <w:pPr>
              <w:jc w:val="center"/>
              <w:rPr>
                <w:rFonts w:ascii="Calibri Light" w:eastAsia="Calibri Light" w:hAnsi="Calibri Light" w:cs="Calibri Light"/>
                <w:b w:val="0"/>
                <w:bCs w:val="0"/>
                <w:color w:val="000000" w:themeColor="text1"/>
              </w:rPr>
            </w:pPr>
          </w:p>
        </w:tc>
        <w:tc>
          <w:tcPr>
            <w:tcW w:w="2760" w:type="dxa"/>
            <w:gridSpan w:val="2"/>
          </w:tcPr>
          <w:p w14:paraId="43D0F502" w14:textId="178F5EA3" w:rsidR="65AC230B" w:rsidRDefault="65AC230B" w:rsidP="427010FD">
            <w:pPr>
              <w:jc w:val="center"/>
              <w:cnfStyle w:val="100000000000" w:firstRow="1" w:lastRow="0" w:firstColumn="0" w:lastColumn="0" w:oddVBand="0" w:evenVBand="0" w:oddHBand="0" w:evenHBand="0" w:firstRowFirstColumn="0" w:firstRowLastColumn="0" w:lastRowFirstColumn="0" w:lastRowLastColumn="0"/>
            </w:pPr>
            <w:r w:rsidRPr="427010FD">
              <w:rPr>
                <w:rFonts w:ascii="Calibri Light" w:eastAsia="Calibri Light" w:hAnsi="Calibri Light" w:cs="Calibri Light"/>
                <w:b w:val="0"/>
                <w:bCs w:val="0"/>
                <w:color w:val="000000" w:themeColor="text1"/>
              </w:rPr>
              <w:t>P</w:t>
            </w:r>
            <w:r w:rsidR="427010FD" w:rsidRPr="427010FD">
              <w:rPr>
                <w:rFonts w:ascii="Calibri Light" w:eastAsia="Calibri Light" w:hAnsi="Calibri Light" w:cs="Calibri Light"/>
                <w:b w:val="0"/>
                <w:bCs w:val="0"/>
                <w:color w:val="000000" w:themeColor="text1"/>
              </w:rPr>
              <w:t>iecewise</w:t>
            </w:r>
          </w:p>
        </w:tc>
        <w:tc>
          <w:tcPr>
            <w:tcW w:w="3360" w:type="dxa"/>
            <w:gridSpan w:val="2"/>
          </w:tcPr>
          <w:p w14:paraId="0EEE53B6" w14:textId="15817A28" w:rsidR="15865E03" w:rsidRDefault="15865E03" w:rsidP="427010FD">
            <w:pPr>
              <w:jc w:val="center"/>
              <w:cnfStyle w:val="100000000000" w:firstRow="1" w:lastRow="0" w:firstColumn="0" w:lastColumn="0" w:oddVBand="0" w:evenVBand="0" w:oddHBand="0" w:evenHBand="0" w:firstRowFirstColumn="0" w:firstRowLastColumn="0" w:lastRowFirstColumn="0" w:lastRowLastColumn="0"/>
              <w:rPr>
                <w:rFonts w:ascii="Calibri Light" w:eastAsia="Calibri Light" w:hAnsi="Calibri Light" w:cs="Calibri Light"/>
                <w:b w:val="0"/>
                <w:bCs w:val="0"/>
                <w:color w:val="000000" w:themeColor="text1"/>
              </w:rPr>
            </w:pPr>
            <w:r w:rsidRPr="427010FD">
              <w:rPr>
                <w:rFonts w:ascii="Calibri Light" w:eastAsia="Calibri Light" w:hAnsi="Calibri Light" w:cs="Calibri Light"/>
                <w:b w:val="0"/>
                <w:bCs w:val="0"/>
                <w:color w:val="000000" w:themeColor="text1"/>
              </w:rPr>
              <w:t xml:space="preserve">RBF </w:t>
            </w:r>
            <w:r w:rsidR="427010FD" w:rsidRPr="427010FD">
              <w:rPr>
                <w:rFonts w:ascii="Calibri Light" w:eastAsia="Calibri Light" w:hAnsi="Calibri Light" w:cs="Calibri Light"/>
                <w:b w:val="0"/>
                <w:bCs w:val="0"/>
                <w:color w:val="000000" w:themeColor="text1"/>
              </w:rPr>
              <w:t>kernel</w:t>
            </w:r>
          </w:p>
        </w:tc>
      </w:tr>
      <w:tr w:rsidR="427010FD" w14:paraId="14AD9D87" w14:textId="77777777" w:rsidTr="692A5DA3">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1B58F9A3" w14:textId="5D04CB17" w:rsidR="427010FD" w:rsidRDefault="427010FD" w:rsidP="427010FD">
            <w:pPr>
              <w:jc w:val="center"/>
            </w:pPr>
            <w:r w:rsidRPr="427010FD">
              <w:rPr>
                <w:rFonts w:ascii="Calibri Light" w:eastAsia="Calibri Light" w:hAnsi="Calibri Light" w:cs="Calibri Light"/>
                <w:b w:val="0"/>
                <w:bCs w:val="0"/>
                <w:color w:val="000000" w:themeColor="text1"/>
              </w:rPr>
              <w:t xml:space="preserve"> </w:t>
            </w:r>
          </w:p>
        </w:tc>
        <w:tc>
          <w:tcPr>
            <w:tcW w:w="1275" w:type="dxa"/>
          </w:tcPr>
          <w:p w14:paraId="69F77F2A" w14:textId="4BE84BFF"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427010FD">
              <w:rPr>
                <w:rFonts w:ascii="Calibri Light" w:eastAsia="Calibri Light" w:hAnsi="Calibri Light" w:cs="Calibri Light"/>
                <w:b/>
                <w:bCs/>
                <w:color w:val="000000" w:themeColor="text1"/>
              </w:rPr>
              <w:t>training</w:t>
            </w:r>
          </w:p>
        </w:tc>
        <w:tc>
          <w:tcPr>
            <w:tcW w:w="1485" w:type="dxa"/>
          </w:tcPr>
          <w:p w14:paraId="702FA317" w14:textId="7D65BC65"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427010FD">
              <w:rPr>
                <w:rFonts w:ascii="Calibri Light" w:eastAsia="Calibri Light" w:hAnsi="Calibri Light" w:cs="Calibri Light"/>
                <w:b/>
                <w:bCs/>
                <w:color w:val="000000" w:themeColor="text1"/>
              </w:rPr>
              <w:t>test</w:t>
            </w:r>
          </w:p>
        </w:tc>
        <w:tc>
          <w:tcPr>
            <w:tcW w:w="2280" w:type="dxa"/>
          </w:tcPr>
          <w:p w14:paraId="09B171F7" w14:textId="50691ED7"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427010FD">
              <w:rPr>
                <w:rFonts w:ascii="Calibri Light" w:eastAsia="Calibri Light" w:hAnsi="Calibri Light" w:cs="Calibri Light"/>
                <w:b/>
                <w:bCs/>
                <w:color w:val="000000" w:themeColor="text1"/>
              </w:rPr>
              <w:t>training</w:t>
            </w:r>
          </w:p>
        </w:tc>
        <w:tc>
          <w:tcPr>
            <w:tcW w:w="1080" w:type="dxa"/>
          </w:tcPr>
          <w:p w14:paraId="574EB2F3" w14:textId="2E0F7E1A"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427010FD">
              <w:rPr>
                <w:rFonts w:ascii="Calibri Light" w:eastAsia="Calibri Light" w:hAnsi="Calibri Light" w:cs="Calibri Light"/>
                <w:b/>
                <w:bCs/>
                <w:color w:val="000000" w:themeColor="text1"/>
              </w:rPr>
              <w:t>test</w:t>
            </w:r>
          </w:p>
        </w:tc>
      </w:tr>
      <w:tr w:rsidR="427010FD" w14:paraId="3B93C73D" w14:textId="77777777" w:rsidTr="692A5DA3">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34FBA22A" w14:textId="2951C3C6" w:rsidR="427010FD" w:rsidRDefault="427010FD" w:rsidP="427010FD">
            <w:pPr>
              <w:jc w:val="center"/>
            </w:pPr>
            <w:r w:rsidRPr="427010FD">
              <w:rPr>
                <w:rFonts w:ascii="Calibri Light" w:eastAsia="Calibri Light" w:hAnsi="Calibri Light" w:cs="Calibri Light"/>
                <w:color w:val="000000" w:themeColor="text1"/>
              </w:rPr>
              <w:t>P1</w:t>
            </w:r>
          </w:p>
        </w:tc>
        <w:tc>
          <w:tcPr>
            <w:tcW w:w="1275" w:type="dxa"/>
          </w:tcPr>
          <w:p w14:paraId="06091036" w14:textId="31A53589"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9</w:t>
            </w:r>
            <w:r w:rsidR="44B993B4" w:rsidRPr="692A5DA3">
              <w:rPr>
                <w:rFonts w:ascii="Calibri Light" w:eastAsia="Calibri Light" w:hAnsi="Calibri Light" w:cs="Calibri Light"/>
                <w:color w:val="000000" w:themeColor="text1"/>
              </w:rPr>
              <w:t>33</w:t>
            </w:r>
          </w:p>
        </w:tc>
        <w:tc>
          <w:tcPr>
            <w:tcW w:w="1485" w:type="dxa"/>
          </w:tcPr>
          <w:p w14:paraId="18A8CC88" w14:textId="262FF506" w:rsidR="427010FD" w:rsidRDefault="427010FD"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0</w:t>
            </w:r>
            <w:r w:rsidR="093D84FC" w:rsidRPr="692A5DA3">
              <w:rPr>
                <w:rFonts w:ascii="Calibri Light" w:eastAsia="Calibri Light" w:hAnsi="Calibri Light" w:cs="Calibri Light"/>
                <w:color w:val="000000" w:themeColor="text1"/>
              </w:rPr>
              <w:t>80</w:t>
            </w:r>
          </w:p>
        </w:tc>
        <w:tc>
          <w:tcPr>
            <w:tcW w:w="2280" w:type="dxa"/>
          </w:tcPr>
          <w:p w14:paraId="5BCD0154" w14:textId="74A105F4"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16</w:t>
            </w:r>
            <w:r w:rsidR="50546689" w:rsidRPr="692A5DA3">
              <w:rPr>
                <w:rFonts w:ascii="Calibri Light" w:eastAsia="Calibri Light" w:hAnsi="Calibri Light" w:cs="Calibri Light"/>
                <w:color w:val="000000" w:themeColor="text1"/>
              </w:rPr>
              <w:t>8</w:t>
            </w:r>
          </w:p>
        </w:tc>
        <w:tc>
          <w:tcPr>
            <w:tcW w:w="1080" w:type="dxa"/>
          </w:tcPr>
          <w:p w14:paraId="4F2290BE" w14:textId="28F6B1D3"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1</w:t>
            </w:r>
            <w:r w:rsidR="5F42E56E" w:rsidRPr="692A5DA3">
              <w:rPr>
                <w:rFonts w:ascii="Calibri Light" w:eastAsia="Calibri Light" w:hAnsi="Calibri Light" w:cs="Calibri Light"/>
                <w:color w:val="000000" w:themeColor="text1"/>
              </w:rPr>
              <w:t>58</w:t>
            </w:r>
          </w:p>
        </w:tc>
      </w:tr>
      <w:tr w:rsidR="427010FD" w14:paraId="7E756F55" w14:textId="77777777" w:rsidTr="692A5DA3">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01ED528B" w14:textId="74906351" w:rsidR="427010FD" w:rsidRDefault="427010FD" w:rsidP="427010FD">
            <w:pPr>
              <w:jc w:val="center"/>
            </w:pPr>
            <w:r w:rsidRPr="427010FD">
              <w:rPr>
                <w:rFonts w:ascii="Calibri Light" w:eastAsia="Calibri Light" w:hAnsi="Calibri Light" w:cs="Calibri Light"/>
                <w:color w:val="000000" w:themeColor="text1"/>
              </w:rPr>
              <w:t>P2</w:t>
            </w:r>
          </w:p>
        </w:tc>
        <w:tc>
          <w:tcPr>
            <w:tcW w:w="1275" w:type="dxa"/>
          </w:tcPr>
          <w:p w14:paraId="1620AAB2" w14:textId="52AAEF98"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99</w:t>
            </w:r>
            <w:r w:rsidR="6E4B8F4C" w:rsidRPr="692A5DA3">
              <w:rPr>
                <w:rFonts w:ascii="Calibri Light" w:eastAsia="Calibri Light" w:hAnsi="Calibri Light" w:cs="Calibri Light"/>
                <w:color w:val="000000" w:themeColor="text1"/>
              </w:rPr>
              <w:t>3</w:t>
            </w:r>
          </w:p>
        </w:tc>
        <w:tc>
          <w:tcPr>
            <w:tcW w:w="1485" w:type="dxa"/>
          </w:tcPr>
          <w:p w14:paraId="0B380D4F" w14:textId="05E88C24" w:rsidR="427010FD" w:rsidRDefault="427010FD"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w:t>
            </w:r>
            <w:r w:rsidR="1425873E" w:rsidRPr="692A5DA3">
              <w:rPr>
                <w:rFonts w:ascii="Calibri Light" w:eastAsia="Calibri Light" w:hAnsi="Calibri Light" w:cs="Calibri Light"/>
                <w:color w:val="000000" w:themeColor="text1"/>
              </w:rPr>
              <w:t>624</w:t>
            </w:r>
          </w:p>
        </w:tc>
        <w:tc>
          <w:tcPr>
            <w:tcW w:w="2280" w:type="dxa"/>
          </w:tcPr>
          <w:p w14:paraId="02EAF9A0" w14:textId="1A2CEC25" w:rsidR="427010FD" w:rsidRDefault="427010FD"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4</w:t>
            </w:r>
            <w:r w:rsidR="0EE87263" w:rsidRPr="692A5DA3">
              <w:rPr>
                <w:rFonts w:ascii="Calibri Light" w:eastAsia="Calibri Light" w:hAnsi="Calibri Light" w:cs="Calibri Light"/>
                <w:color w:val="000000" w:themeColor="text1"/>
              </w:rPr>
              <w:t>97</w:t>
            </w:r>
          </w:p>
        </w:tc>
        <w:tc>
          <w:tcPr>
            <w:tcW w:w="1080" w:type="dxa"/>
          </w:tcPr>
          <w:p w14:paraId="0D05011F" w14:textId="432860A2" w:rsidR="427010FD" w:rsidRDefault="427010FD"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4</w:t>
            </w:r>
            <w:r w:rsidR="3ABC0F61" w:rsidRPr="692A5DA3">
              <w:rPr>
                <w:rFonts w:ascii="Calibri Light" w:eastAsia="Calibri Light" w:hAnsi="Calibri Light" w:cs="Calibri Light"/>
                <w:color w:val="000000" w:themeColor="text1"/>
              </w:rPr>
              <w:t>41</w:t>
            </w:r>
          </w:p>
        </w:tc>
      </w:tr>
      <w:tr w:rsidR="427010FD" w14:paraId="50136FE8" w14:textId="77777777" w:rsidTr="692A5DA3">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4728215D" w14:textId="7CB09C60" w:rsidR="427010FD" w:rsidRDefault="427010FD" w:rsidP="427010FD">
            <w:pPr>
              <w:jc w:val="center"/>
            </w:pPr>
            <w:r w:rsidRPr="427010FD">
              <w:rPr>
                <w:rFonts w:ascii="Calibri Light" w:eastAsia="Calibri Light" w:hAnsi="Calibri Light" w:cs="Calibri Light"/>
                <w:color w:val="000000" w:themeColor="text1"/>
              </w:rPr>
              <w:t>P3</w:t>
            </w:r>
          </w:p>
        </w:tc>
        <w:tc>
          <w:tcPr>
            <w:tcW w:w="1275" w:type="dxa"/>
          </w:tcPr>
          <w:p w14:paraId="13662A2B" w14:textId="2B5A9497"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99</w:t>
            </w:r>
            <w:r w:rsidR="31981302" w:rsidRPr="692A5DA3">
              <w:rPr>
                <w:rFonts w:ascii="Calibri Light" w:eastAsia="Calibri Light" w:hAnsi="Calibri Light" w:cs="Calibri Light"/>
                <w:color w:val="000000" w:themeColor="text1"/>
              </w:rPr>
              <w:t>7</w:t>
            </w:r>
          </w:p>
        </w:tc>
        <w:tc>
          <w:tcPr>
            <w:tcW w:w="1485" w:type="dxa"/>
          </w:tcPr>
          <w:p w14:paraId="53A0B834" w14:textId="5E8EB245"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w:t>
            </w:r>
            <w:r w:rsidR="1FDEDF92" w:rsidRPr="692A5DA3">
              <w:rPr>
                <w:rFonts w:ascii="Calibri Light" w:eastAsia="Calibri Light" w:hAnsi="Calibri Light" w:cs="Calibri Light"/>
                <w:color w:val="000000" w:themeColor="text1"/>
              </w:rPr>
              <w:t>495</w:t>
            </w:r>
          </w:p>
        </w:tc>
        <w:tc>
          <w:tcPr>
            <w:tcW w:w="2280" w:type="dxa"/>
          </w:tcPr>
          <w:p w14:paraId="54915C02" w14:textId="7FCC2F16"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5</w:t>
            </w:r>
            <w:r w:rsidR="57E80776" w:rsidRPr="692A5DA3">
              <w:rPr>
                <w:rFonts w:ascii="Calibri Light" w:eastAsia="Calibri Light" w:hAnsi="Calibri Light" w:cs="Calibri Light"/>
                <w:color w:val="000000" w:themeColor="text1"/>
              </w:rPr>
              <w:t>0</w:t>
            </w:r>
            <w:r w:rsidRPr="692A5DA3">
              <w:rPr>
                <w:rFonts w:ascii="Calibri Light" w:eastAsia="Calibri Light" w:hAnsi="Calibri Light" w:cs="Calibri Light"/>
                <w:color w:val="000000" w:themeColor="text1"/>
              </w:rPr>
              <w:t>4</w:t>
            </w:r>
          </w:p>
        </w:tc>
        <w:tc>
          <w:tcPr>
            <w:tcW w:w="1080" w:type="dxa"/>
          </w:tcPr>
          <w:p w14:paraId="1AFC687F" w14:textId="03AA5CAD" w:rsidR="427010FD" w:rsidRDefault="427010FD"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5</w:t>
            </w:r>
            <w:r w:rsidR="72055F66" w:rsidRPr="692A5DA3">
              <w:rPr>
                <w:rFonts w:ascii="Calibri Light" w:eastAsia="Calibri Light" w:hAnsi="Calibri Light" w:cs="Calibri Light"/>
                <w:color w:val="000000" w:themeColor="text1"/>
              </w:rPr>
              <w:t>16</w:t>
            </w:r>
          </w:p>
        </w:tc>
      </w:tr>
      <w:tr w:rsidR="427010FD" w14:paraId="24ED5019" w14:textId="77777777" w:rsidTr="692A5DA3">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6E905795" w14:textId="68B7EBC0" w:rsidR="427010FD" w:rsidRDefault="427010FD" w:rsidP="427010FD">
            <w:pPr>
              <w:jc w:val="center"/>
            </w:pPr>
            <w:r w:rsidRPr="427010FD">
              <w:rPr>
                <w:rFonts w:ascii="Calibri Light" w:eastAsia="Calibri Light" w:hAnsi="Calibri Light" w:cs="Calibri Light"/>
                <w:color w:val="000000" w:themeColor="text1"/>
              </w:rPr>
              <w:t>P4</w:t>
            </w:r>
          </w:p>
        </w:tc>
        <w:tc>
          <w:tcPr>
            <w:tcW w:w="1275" w:type="dxa"/>
          </w:tcPr>
          <w:p w14:paraId="0D4D63C5" w14:textId="1D764198"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99</w:t>
            </w:r>
            <w:r w:rsidR="44D1D357" w:rsidRPr="692A5DA3">
              <w:rPr>
                <w:rFonts w:ascii="Calibri Light" w:eastAsia="Calibri Light" w:hAnsi="Calibri Light" w:cs="Calibri Light"/>
                <w:color w:val="000000" w:themeColor="text1"/>
              </w:rPr>
              <w:t>8</w:t>
            </w:r>
          </w:p>
        </w:tc>
        <w:tc>
          <w:tcPr>
            <w:tcW w:w="1485" w:type="dxa"/>
          </w:tcPr>
          <w:p w14:paraId="5776E1B2" w14:textId="1A41CE55" w:rsidR="427010FD" w:rsidRDefault="427010FD"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w:t>
            </w:r>
            <w:r w:rsidR="6EE5DB35" w:rsidRPr="692A5DA3">
              <w:rPr>
                <w:rFonts w:ascii="Calibri Light" w:eastAsia="Calibri Light" w:hAnsi="Calibri Light" w:cs="Calibri Light"/>
                <w:color w:val="000000" w:themeColor="text1"/>
              </w:rPr>
              <w:t>649</w:t>
            </w:r>
          </w:p>
        </w:tc>
        <w:tc>
          <w:tcPr>
            <w:tcW w:w="2280" w:type="dxa"/>
          </w:tcPr>
          <w:p w14:paraId="0A5DBF62" w14:textId="3500FBC9" w:rsidR="427010FD" w:rsidRDefault="427010FD"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w:t>
            </w:r>
            <w:r w:rsidR="76979EFA" w:rsidRPr="692A5DA3">
              <w:rPr>
                <w:rFonts w:ascii="Calibri Light" w:eastAsia="Calibri Light" w:hAnsi="Calibri Light" w:cs="Calibri Light"/>
                <w:color w:val="000000" w:themeColor="text1"/>
              </w:rPr>
              <w:t>511</w:t>
            </w:r>
          </w:p>
        </w:tc>
        <w:tc>
          <w:tcPr>
            <w:tcW w:w="1080" w:type="dxa"/>
          </w:tcPr>
          <w:p w14:paraId="4002A3E4" w14:textId="79FEB27E" w:rsidR="427010FD" w:rsidRDefault="427010FD"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w:t>
            </w:r>
            <w:r w:rsidR="78545C8E" w:rsidRPr="692A5DA3">
              <w:rPr>
                <w:rFonts w:ascii="Calibri Light" w:eastAsia="Calibri Light" w:hAnsi="Calibri Light" w:cs="Calibri Light"/>
                <w:color w:val="000000" w:themeColor="text1"/>
              </w:rPr>
              <w:t>519</w:t>
            </w:r>
          </w:p>
        </w:tc>
      </w:tr>
      <w:tr w:rsidR="427010FD" w14:paraId="4A854CF5" w14:textId="77777777" w:rsidTr="692A5DA3">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7E49BA5F" w14:textId="7BDD1BFC" w:rsidR="427010FD" w:rsidRDefault="427010FD" w:rsidP="427010FD">
            <w:pPr>
              <w:jc w:val="center"/>
            </w:pPr>
            <w:r w:rsidRPr="427010FD">
              <w:rPr>
                <w:rFonts w:ascii="Calibri Light" w:eastAsia="Calibri Light" w:hAnsi="Calibri Light" w:cs="Calibri Light"/>
                <w:color w:val="000000" w:themeColor="text1"/>
              </w:rPr>
              <w:t>P5</w:t>
            </w:r>
          </w:p>
        </w:tc>
        <w:tc>
          <w:tcPr>
            <w:tcW w:w="1275" w:type="dxa"/>
          </w:tcPr>
          <w:p w14:paraId="65399B5D" w14:textId="6035CE9B"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427010FD">
              <w:rPr>
                <w:rFonts w:ascii="Calibri Light" w:eastAsia="Calibri Light" w:hAnsi="Calibri Light" w:cs="Calibri Light"/>
                <w:color w:val="000000" w:themeColor="text1"/>
              </w:rPr>
              <w:t>0.997</w:t>
            </w:r>
          </w:p>
        </w:tc>
        <w:tc>
          <w:tcPr>
            <w:tcW w:w="1485" w:type="dxa"/>
          </w:tcPr>
          <w:p w14:paraId="493EB145" w14:textId="4A41B8A3"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w:t>
            </w:r>
            <w:r w:rsidR="5C0E5920" w:rsidRPr="692A5DA3">
              <w:rPr>
                <w:rFonts w:ascii="Calibri Light" w:eastAsia="Calibri Light" w:hAnsi="Calibri Light" w:cs="Calibri Light"/>
                <w:color w:val="000000" w:themeColor="text1"/>
              </w:rPr>
              <w:t>5</w:t>
            </w:r>
            <w:r w:rsidRPr="692A5DA3">
              <w:rPr>
                <w:rFonts w:ascii="Calibri Light" w:eastAsia="Calibri Light" w:hAnsi="Calibri Light" w:cs="Calibri Light"/>
                <w:color w:val="000000" w:themeColor="text1"/>
              </w:rPr>
              <w:t>2</w:t>
            </w:r>
            <w:r w:rsidR="5C0E5920" w:rsidRPr="692A5DA3">
              <w:rPr>
                <w:rFonts w:ascii="Calibri Light" w:eastAsia="Calibri Light" w:hAnsi="Calibri Light" w:cs="Calibri Light"/>
                <w:color w:val="000000" w:themeColor="text1"/>
              </w:rPr>
              <w:t>9</w:t>
            </w:r>
          </w:p>
        </w:tc>
        <w:tc>
          <w:tcPr>
            <w:tcW w:w="2280" w:type="dxa"/>
          </w:tcPr>
          <w:p w14:paraId="77977CC7" w14:textId="25C31776" w:rsidR="427010FD" w:rsidRDefault="427010FD"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w:t>
            </w:r>
            <w:r w:rsidR="7B7FAA37" w:rsidRPr="692A5DA3">
              <w:rPr>
                <w:rFonts w:ascii="Calibri Light" w:eastAsia="Calibri Light" w:hAnsi="Calibri Light" w:cs="Calibri Light"/>
                <w:color w:val="000000" w:themeColor="text1"/>
              </w:rPr>
              <w:t>535</w:t>
            </w:r>
          </w:p>
        </w:tc>
        <w:tc>
          <w:tcPr>
            <w:tcW w:w="1080" w:type="dxa"/>
          </w:tcPr>
          <w:p w14:paraId="3B7F0313" w14:textId="358DC936" w:rsidR="427010FD" w:rsidRDefault="7B7FAA37" w:rsidP="692A5DA3">
            <w:pPr>
              <w:spacing w:line="259" w:lineRule="auto"/>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535</w:t>
            </w:r>
          </w:p>
        </w:tc>
      </w:tr>
      <w:tr w:rsidR="427010FD" w14:paraId="6FA3BE76" w14:textId="77777777" w:rsidTr="692A5DA3">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01D354FC" w14:textId="0337D058" w:rsidR="427010FD" w:rsidRDefault="427010FD" w:rsidP="427010FD">
            <w:pPr>
              <w:jc w:val="center"/>
            </w:pPr>
            <w:r w:rsidRPr="427010FD">
              <w:rPr>
                <w:rFonts w:ascii="Calibri Light" w:eastAsia="Calibri Light" w:hAnsi="Calibri Light" w:cs="Calibri Light"/>
                <w:color w:val="000000" w:themeColor="text1"/>
              </w:rPr>
              <w:t>Air</w:t>
            </w:r>
          </w:p>
        </w:tc>
        <w:tc>
          <w:tcPr>
            <w:tcW w:w="1275" w:type="dxa"/>
          </w:tcPr>
          <w:p w14:paraId="7D34E8A3" w14:textId="6EC3B623"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9</w:t>
            </w:r>
            <w:r w:rsidR="3B3AA370" w:rsidRPr="692A5DA3">
              <w:rPr>
                <w:rFonts w:ascii="Calibri Light" w:eastAsia="Calibri Light" w:hAnsi="Calibri Light" w:cs="Calibri Light"/>
                <w:color w:val="000000" w:themeColor="text1"/>
              </w:rPr>
              <w:t>22</w:t>
            </w:r>
          </w:p>
        </w:tc>
        <w:tc>
          <w:tcPr>
            <w:tcW w:w="1485" w:type="dxa"/>
          </w:tcPr>
          <w:p w14:paraId="32464ACB" w14:textId="46853DE3" w:rsidR="427010FD" w:rsidRDefault="3B3AA370"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603</w:t>
            </w:r>
          </w:p>
        </w:tc>
        <w:tc>
          <w:tcPr>
            <w:tcW w:w="2280" w:type="dxa"/>
          </w:tcPr>
          <w:p w14:paraId="030CAFD2" w14:textId="448B1B57"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48</w:t>
            </w:r>
            <w:r w:rsidR="53096C74" w:rsidRPr="692A5DA3">
              <w:rPr>
                <w:rFonts w:ascii="Calibri Light" w:eastAsia="Calibri Light" w:hAnsi="Calibri Light" w:cs="Calibri Light"/>
                <w:color w:val="000000" w:themeColor="text1"/>
              </w:rPr>
              <w:t>5</w:t>
            </w:r>
          </w:p>
        </w:tc>
        <w:tc>
          <w:tcPr>
            <w:tcW w:w="1080" w:type="dxa"/>
          </w:tcPr>
          <w:p w14:paraId="00459A54" w14:textId="374714AE"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4</w:t>
            </w:r>
            <w:r w:rsidR="16DAA252" w:rsidRPr="692A5DA3">
              <w:rPr>
                <w:rFonts w:ascii="Calibri Light" w:eastAsia="Calibri Light" w:hAnsi="Calibri Light" w:cs="Calibri Light"/>
                <w:color w:val="000000" w:themeColor="text1"/>
              </w:rPr>
              <w:t>33</w:t>
            </w:r>
          </w:p>
        </w:tc>
      </w:tr>
      <w:tr w:rsidR="427010FD" w14:paraId="51ADE66B" w14:textId="77777777" w:rsidTr="692A5DA3">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431D36CA" w14:textId="50DADCF0" w:rsidR="427010FD" w:rsidRDefault="427010FD" w:rsidP="427010FD">
            <w:pPr>
              <w:jc w:val="center"/>
            </w:pPr>
            <w:r w:rsidRPr="427010FD">
              <w:rPr>
                <w:rFonts w:ascii="Calibri Light" w:eastAsia="Calibri Light" w:hAnsi="Calibri Light" w:cs="Calibri Light"/>
                <w:color w:val="000000" w:themeColor="text1"/>
              </w:rPr>
              <w:t>Water</w:t>
            </w:r>
          </w:p>
        </w:tc>
        <w:tc>
          <w:tcPr>
            <w:tcW w:w="1275" w:type="dxa"/>
          </w:tcPr>
          <w:p w14:paraId="4088FF62" w14:textId="793FD57C"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8</w:t>
            </w:r>
            <w:r w:rsidR="4F116CFB" w:rsidRPr="692A5DA3">
              <w:rPr>
                <w:rFonts w:ascii="Calibri Light" w:eastAsia="Calibri Light" w:hAnsi="Calibri Light" w:cs="Calibri Light"/>
                <w:color w:val="000000" w:themeColor="text1"/>
              </w:rPr>
              <w:t>32</w:t>
            </w:r>
          </w:p>
        </w:tc>
        <w:tc>
          <w:tcPr>
            <w:tcW w:w="1485" w:type="dxa"/>
          </w:tcPr>
          <w:p w14:paraId="292FE5D0" w14:textId="359A6BC5" w:rsidR="427010FD" w:rsidRDefault="427010FD" w:rsidP="427010FD">
            <w:pPr>
              <w:jc w:val="center"/>
              <w:cnfStyle w:val="000000000000" w:firstRow="0" w:lastRow="0" w:firstColumn="0" w:lastColumn="0" w:oddVBand="0" w:evenVBand="0" w:oddHBand="0" w:evenHBand="0" w:firstRowFirstColumn="0" w:firstRowLastColumn="0" w:lastRowFirstColumn="0" w:lastRowLastColumn="0"/>
            </w:pPr>
            <w:r w:rsidRPr="692A5DA3">
              <w:rPr>
                <w:rFonts w:ascii="Calibri Light" w:eastAsia="Calibri Light" w:hAnsi="Calibri Light" w:cs="Calibri Light"/>
                <w:color w:val="000000" w:themeColor="text1"/>
              </w:rPr>
              <w:t>0.5</w:t>
            </w:r>
            <w:r w:rsidR="2AE83FA9" w:rsidRPr="692A5DA3">
              <w:rPr>
                <w:rFonts w:ascii="Calibri Light" w:eastAsia="Calibri Light" w:hAnsi="Calibri Light" w:cs="Calibri Light"/>
                <w:color w:val="000000" w:themeColor="text1"/>
              </w:rPr>
              <w:t>16</w:t>
            </w:r>
          </w:p>
        </w:tc>
        <w:tc>
          <w:tcPr>
            <w:tcW w:w="2280" w:type="dxa"/>
          </w:tcPr>
          <w:p w14:paraId="49CE5B8D" w14:textId="45D7FBF0" w:rsidR="427010FD" w:rsidRDefault="427010FD"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3</w:t>
            </w:r>
            <w:r w:rsidR="1948EC2F" w:rsidRPr="692A5DA3">
              <w:rPr>
                <w:rFonts w:ascii="Calibri Light" w:eastAsia="Calibri Light" w:hAnsi="Calibri Light" w:cs="Calibri Light"/>
                <w:color w:val="000000" w:themeColor="text1"/>
              </w:rPr>
              <w:t>95</w:t>
            </w:r>
          </w:p>
        </w:tc>
        <w:tc>
          <w:tcPr>
            <w:tcW w:w="1080" w:type="dxa"/>
          </w:tcPr>
          <w:p w14:paraId="71953ED8" w14:textId="463614E5" w:rsidR="427010FD" w:rsidRDefault="427010FD" w:rsidP="692A5DA3">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color w:val="000000" w:themeColor="text1"/>
              </w:rPr>
            </w:pPr>
            <w:r w:rsidRPr="692A5DA3">
              <w:rPr>
                <w:rFonts w:ascii="Calibri Light" w:eastAsia="Calibri Light" w:hAnsi="Calibri Light" w:cs="Calibri Light"/>
                <w:color w:val="000000" w:themeColor="text1"/>
              </w:rPr>
              <w:t>0.3</w:t>
            </w:r>
            <w:r w:rsidR="71738768" w:rsidRPr="692A5DA3">
              <w:rPr>
                <w:rFonts w:ascii="Calibri Light" w:eastAsia="Calibri Light" w:hAnsi="Calibri Light" w:cs="Calibri Light"/>
                <w:color w:val="000000" w:themeColor="text1"/>
              </w:rPr>
              <w:t>64</w:t>
            </w:r>
          </w:p>
        </w:tc>
      </w:tr>
    </w:tbl>
    <w:p w14:paraId="4969F402" w14:textId="6420D1E2" w:rsidR="427010FD" w:rsidRDefault="427010FD" w:rsidP="427010FD">
      <w:pPr>
        <w:jc w:val="both"/>
        <w:rPr>
          <w:rFonts w:ascii="Calibri Light" w:eastAsia="Calibri Light" w:hAnsi="Calibri Light" w:cs="Calibri Light"/>
          <w:sz w:val="24"/>
          <w:szCs w:val="24"/>
        </w:rPr>
      </w:pPr>
    </w:p>
    <w:p w14:paraId="1058FAF9" w14:textId="7003C5DD" w:rsidR="00701555" w:rsidRPr="00701555" w:rsidRDefault="26A06EDF" w:rsidP="427010FD">
      <w:pPr>
        <w:pStyle w:val="Heading2"/>
        <w:spacing w:before="240" w:after="120"/>
      </w:pPr>
      <w:r>
        <w:lastRenderedPageBreak/>
        <w:t>WORK</w:t>
      </w:r>
      <w:r w:rsidR="007C769B">
        <w:t xml:space="preserve">FLOW </w:t>
      </w:r>
    </w:p>
    <w:p w14:paraId="48B34979" w14:textId="7DEBB1A2" w:rsidR="00E546FF" w:rsidRDefault="00E546FF" w:rsidP="00E546FF">
      <w:pPr>
        <w:jc w:val="center"/>
        <w:rPr>
          <w:rFonts w:ascii="Calibri Light" w:eastAsia="Calibri Light" w:hAnsi="Calibri Light" w:cs="Calibri Light"/>
          <w:sz w:val="24"/>
          <w:szCs w:val="24"/>
        </w:rPr>
      </w:pPr>
      <w:r>
        <w:rPr>
          <w:noProof/>
        </w:rPr>
        <w:drawing>
          <wp:inline distT="0" distB="0" distL="0" distR="0" wp14:anchorId="560A9673" wp14:editId="6F3AAAB1">
            <wp:extent cx="5581650" cy="7591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1650" cy="7591425"/>
                    </a:xfrm>
                    <a:prstGeom prst="rect">
                      <a:avLst/>
                    </a:prstGeom>
                  </pic:spPr>
                </pic:pic>
              </a:graphicData>
            </a:graphic>
          </wp:inline>
        </w:drawing>
      </w:r>
    </w:p>
    <w:p w14:paraId="636FE373" w14:textId="77777777" w:rsidR="00E546FF" w:rsidRDefault="00E546FF" w:rsidP="00E546FF">
      <w:pPr>
        <w:jc w:val="center"/>
        <w:rPr>
          <w:i/>
          <w:iCs/>
          <w:color w:val="44546A" w:themeColor="text2"/>
          <w:sz w:val="18"/>
          <w:szCs w:val="18"/>
        </w:rPr>
      </w:pPr>
      <w:r w:rsidRPr="427010FD">
        <w:rPr>
          <w:rFonts w:ascii="Calibri Light" w:eastAsia="Calibri Light" w:hAnsi="Calibri Light" w:cs="Calibri Light"/>
          <w:b/>
          <w:bCs/>
        </w:rPr>
        <w:t>Figure 4</w:t>
      </w:r>
      <w:r w:rsidRPr="427010FD">
        <w:rPr>
          <w:rFonts w:ascii="Calibri Light" w:eastAsia="Calibri Light" w:hAnsi="Calibri Light" w:cs="Calibri Light"/>
        </w:rPr>
        <w:t>. Workflow of the project</w:t>
      </w:r>
    </w:p>
    <w:p w14:paraId="60204FA1" w14:textId="623E997B" w:rsidR="00E546FF" w:rsidRPr="00E546FF" w:rsidRDefault="00E546FF" w:rsidP="00E546FF">
      <w:pPr>
        <w:pStyle w:val="Heading2"/>
        <w:spacing w:before="240" w:after="120"/>
      </w:pPr>
      <w:r w:rsidRPr="00E546FF">
        <w:lastRenderedPageBreak/>
        <w:t>BASELINE MODEL</w:t>
      </w:r>
      <w:r>
        <w:t xml:space="preserve"> </w:t>
      </w:r>
    </w:p>
    <w:p w14:paraId="4220A14C" w14:textId="7EDF481B" w:rsidR="49B035C4" w:rsidRDefault="5B1D1052" w:rsidP="692A5DA3">
      <w:pPr>
        <w:jc w:val="both"/>
        <w:rPr>
          <w:rFonts w:ascii="Calibri Light" w:eastAsia="Calibri Light" w:hAnsi="Calibri Light" w:cs="Calibri Light"/>
          <w:sz w:val="24"/>
          <w:szCs w:val="24"/>
        </w:rPr>
      </w:pPr>
      <w:r w:rsidRPr="692A5DA3">
        <w:rPr>
          <w:rFonts w:ascii="Calibri Light" w:eastAsia="Calibri Light" w:hAnsi="Calibri Light" w:cs="Calibri Light"/>
          <w:sz w:val="24"/>
          <w:szCs w:val="24"/>
        </w:rPr>
        <w:t xml:space="preserve">The baseline model pipeline is shown as Figure </w:t>
      </w:r>
      <w:r w:rsidR="7CB8151D" w:rsidRPr="692A5DA3">
        <w:rPr>
          <w:rFonts w:ascii="Calibri Light" w:eastAsia="Calibri Light" w:hAnsi="Calibri Light" w:cs="Calibri Light"/>
          <w:sz w:val="24"/>
          <w:szCs w:val="24"/>
        </w:rPr>
        <w:t>4</w:t>
      </w:r>
      <w:r w:rsidRPr="692A5DA3">
        <w:rPr>
          <w:rFonts w:ascii="Calibri Light" w:eastAsia="Calibri Light" w:hAnsi="Calibri Light" w:cs="Calibri Light"/>
          <w:sz w:val="24"/>
          <w:szCs w:val="24"/>
        </w:rPr>
        <w:t xml:space="preserve">. </w:t>
      </w:r>
      <w:r w:rsidR="6602C30E" w:rsidRPr="692A5DA3">
        <w:rPr>
          <w:rFonts w:ascii="Calibri Light" w:eastAsia="Calibri Light" w:hAnsi="Calibri Light" w:cs="Calibri Light"/>
          <w:sz w:val="24"/>
          <w:szCs w:val="24"/>
        </w:rPr>
        <w:t>As a starting point for analyzing our data and determination of likely favorable models, a correlation matrix was created for the various features of our data. Variables P3</w:t>
      </w:r>
      <w:r w:rsidR="00E546FF">
        <w:rPr>
          <w:rFonts w:ascii="Calibri Light" w:eastAsia="Calibri Light" w:hAnsi="Calibri Light" w:cs="Calibri Light"/>
          <w:sz w:val="24"/>
          <w:szCs w:val="24"/>
        </w:rPr>
        <w:t>, P4</w:t>
      </w:r>
      <w:r w:rsidR="6602C30E" w:rsidRPr="692A5DA3">
        <w:rPr>
          <w:rFonts w:ascii="Calibri Light" w:eastAsia="Calibri Light" w:hAnsi="Calibri Light" w:cs="Calibri Light"/>
          <w:sz w:val="24"/>
          <w:szCs w:val="24"/>
        </w:rPr>
        <w:t xml:space="preserve"> and P</w:t>
      </w:r>
      <w:r w:rsidR="00E546FF">
        <w:rPr>
          <w:rFonts w:ascii="Calibri Light" w:eastAsia="Calibri Light" w:hAnsi="Calibri Light" w:cs="Calibri Light"/>
          <w:sz w:val="24"/>
          <w:szCs w:val="24"/>
        </w:rPr>
        <w:t>5</w:t>
      </w:r>
      <w:r w:rsidR="6602C30E" w:rsidRPr="692A5DA3">
        <w:rPr>
          <w:rFonts w:ascii="Calibri Light" w:eastAsia="Calibri Light" w:hAnsi="Calibri Light" w:cs="Calibri Light"/>
          <w:sz w:val="24"/>
          <w:szCs w:val="24"/>
        </w:rPr>
        <w:t xml:space="preserve"> show a relatively linear relationship; </w:t>
      </w:r>
      <w:r w:rsidR="3F27EE2D" w:rsidRPr="692A5DA3">
        <w:rPr>
          <w:rFonts w:ascii="Calibri Light" w:eastAsia="Calibri Light" w:hAnsi="Calibri Light" w:cs="Calibri Light"/>
          <w:sz w:val="24"/>
          <w:szCs w:val="24"/>
        </w:rPr>
        <w:t xml:space="preserve">the 1-D regression analysis indicates a single feature is not enough to give accurate prediction of our target </w:t>
      </w:r>
      <w:r w:rsidR="4CDB33B8" w:rsidRPr="692A5DA3">
        <w:rPr>
          <w:rFonts w:ascii="Calibri Light" w:eastAsia="Calibri Light" w:hAnsi="Calibri Light" w:cs="Calibri Light"/>
          <w:sz w:val="24"/>
          <w:szCs w:val="24"/>
        </w:rPr>
        <w:t xml:space="preserve">variable (P6). </w:t>
      </w:r>
    </w:p>
    <w:p w14:paraId="2430C690" w14:textId="22253212" w:rsidR="000463EF" w:rsidRDefault="269AE9A1" w:rsidP="692A5DA3">
      <w:pPr>
        <w:jc w:val="both"/>
        <w:rPr>
          <w:rFonts w:ascii="Calibri Light" w:eastAsia="Calibri Light" w:hAnsi="Calibri Light" w:cs="Calibri Light"/>
          <w:sz w:val="24"/>
          <w:szCs w:val="24"/>
        </w:rPr>
      </w:pPr>
      <w:r w:rsidRPr="692A5DA3">
        <w:rPr>
          <w:rFonts w:ascii="Calibri Light" w:eastAsia="Calibri Light" w:hAnsi="Calibri Light" w:cs="Calibri Light"/>
          <w:sz w:val="24"/>
          <w:szCs w:val="24"/>
        </w:rPr>
        <w:t xml:space="preserve">Linear, non-linear, non-parametric models and time-series models were tried out at this exploratory stage. Specifically, the models implemented were multi-linear regression, Kernel Ridge Regression, Lasso, and time-series. As shown in </w:t>
      </w:r>
      <w:r w:rsidR="283EC2CD" w:rsidRPr="692A5DA3">
        <w:rPr>
          <w:rFonts w:ascii="Calibri Light" w:eastAsia="Calibri Light" w:hAnsi="Calibri Light" w:cs="Calibri Light"/>
          <w:sz w:val="24"/>
          <w:szCs w:val="24"/>
        </w:rPr>
        <w:t>Fig. 5</w:t>
      </w:r>
      <w:r w:rsidR="7F8D9A3E" w:rsidRPr="692A5DA3">
        <w:rPr>
          <w:rFonts w:ascii="Calibri Light" w:eastAsia="Calibri Light" w:hAnsi="Calibri Light" w:cs="Calibri Light"/>
          <w:sz w:val="24"/>
          <w:szCs w:val="24"/>
        </w:rPr>
        <w:t>,</w:t>
      </w:r>
      <w:r w:rsidRPr="692A5DA3">
        <w:rPr>
          <w:rFonts w:ascii="Calibri Light" w:eastAsia="Calibri Light" w:hAnsi="Calibri Light" w:cs="Calibri Light"/>
          <w:sz w:val="24"/>
          <w:szCs w:val="24"/>
        </w:rPr>
        <w:t xml:space="preserve"> the multi-linear model got comparable r2 score for training set and test set. But the model tends to underestimate the P6 in the high-pressure region. The KRR model was relatively successful, as it was able to predict the test set quite well based on the r2 scoring metric. One downside of the model was that it required significant tuning of the hyperparameters, potentially signifying limited applicability outside the range of training data. The Lasso model showed surprisingly poor performance, given how well the KRR model performed. The r2 score of its prediction was relatively constant </w:t>
      </w:r>
      <w:r w:rsidR="32D416D2" w:rsidRPr="692A5DA3">
        <w:rPr>
          <w:rFonts w:ascii="Calibri Light" w:eastAsia="Calibri Light" w:hAnsi="Calibri Light" w:cs="Calibri Light"/>
          <w:sz w:val="24"/>
          <w:szCs w:val="24"/>
        </w:rPr>
        <w:t xml:space="preserve">around </w:t>
      </w:r>
      <w:r w:rsidRPr="692A5DA3">
        <w:rPr>
          <w:rFonts w:ascii="Calibri Light" w:eastAsia="Calibri Light" w:hAnsi="Calibri Light" w:cs="Calibri Light"/>
          <w:sz w:val="24"/>
          <w:szCs w:val="24"/>
        </w:rPr>
        <w:t xml:space="preserve">60%, showing little variation with hyperparameters tended towards zero until producing errors. Given that the data is a time-series dataset, we also calculated autocorrelation using the time-series model and we found that 2 prior points having significant partial autocorrelations, but no long-term seasonal variations were visible.  This make senses because we expect the system reaches equilibrium relatively quick. </w:t>
      </w:r>
      <w:proofErr w:type="gramStart"/>
      <w:r w:rsidRPr="692A5DA3">
        <w:rPr>
          <w:rFonts w:ascii="Calibri Light" w:eastAsia="Calibri Light" w:hAnsi="Calibri Light" w:cs="Calibri Light"/>
          <w:sz w:val="24"/>
          <w:szCs w:val="24"/>
        </w:rPr>
        <w:t>Also</w:t>
      </w:r>
      <w:proofErr w:type="gramEnd"/>
      <w:r w:rsidRPr="692A5DA3">
        <w:rPr>
          <w:rFonts w:ascii="Calibri Light" w:eastAsia="Calibri Light" w:hAnsi="Calibri Light" w:cs="Calibri Light"/>
          <w:sz w:val="24"/>
          <w:szCs w:val="24"/>
        </w:rPr>
        <w:t xml:space="preserve"> we see some scatter data points prior to 5 steps before also have high partial correlation, this probably due to the experiment design flaw. This is just a sample test for the incorporation of time-series theory while more details will be potentially included in the future work. Moreover, as a baseline model the KRR model’s success </w:t>
      </w:r>
      <w:proofErr w:type="gramStart"/>
      <w:r w:rsidRPr="692A5DA3">
        <w:rPr>
          <w:rFonts w:ascii="Calibri Light" w:eastAsia="Calibri Light" w:hAnsi="Calibri Light" w:cs="Calibri Light"/>
          <w:sz w:val="24"/>
          <w:szCs w:val="24"/>
        </w:rPr>
        <w:t>definitely bears</w:t>
      </w:r>
      <w:proofErr w:type="gramEnd"/>
      <w:r w:rsidRPr="692A5DA3">
        <w:rPr>
          <w:rFonts w:ascii="Calibri Light" w:eastAsia="Calibri Light" w:hAnsi="Calibri Light" w:cs="Calibri Light"/>
          <w:sz w:val="24"/>
          <w:szCs w:val="24"/>
        </w:rPr>
        <w:t xml:space="preserve"> continued attention and optimization as we progress.</w:t>
      </w:r>
    </w:p>
    <w:p w14:paraId="78F57F2B" w14:textId="27C64365" w:rsidR="000463EF" w:rsidRDefault="64C56BE3" w:rsidP="00E546FF">
      <w:pPr>
        <w:ind w:left="-540"/>
      </w:pPr>
      <w:r>
        <w:rPr>
          <w:noProof/>
        </w:rPr>
        <w:drawing>
          <wp:inline distT="0" distB="0" distL="0" distR="0" wp14:anchorId="366E1DD4" wp14:editId="675F3D36">
            <wp:extent cx="6518495" cy="2132091"/>
            <wp:effectExtent l="0" t="0" r="0" b="1905"/>
            <wp:docPr id="10643827" name="Picture 10643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543811" cy="2140372"/>
                    </a:xfrm>
                    <a:prstGeom prst="rect">
                      <a:avLst/>
                    </a:prstGeom>
                  </pic:spPr>
                </pic:pic>
              </a:graphicData>
            </a:graphic>
          </wp:inline>
        </w:drawing>
      </w:r>
    </w:p>
    <w:p w14:paraId="7D28ED5C" w14:textId="562514DC" w:rsidR="000463EF" w:rsidRDefault="4C00F40C" w:rsidP="0DA8A56E">
      <w:pPr>
        <w:jc w:val="center"/>
        <w:rPr>
          <w:i/>
          <w:iCs/>
          <w:color w:val="44546A" w:themeColor="text2"/>
          <w:sz w:val="18"/>
          <w:szCs w:val="18"/>
        </w:rPr>
      </w:pPr>
      <w:r w:rsidRPr="0DA8A56E">
        <w:rPr>
          <w:rFonts w:ascii="Calibri Light" w:eastAsia="Calibri Light" w:hAnsi="Calibri Light" w:cs="Calibri Light"/>
          <w:b/>
          <w:bCs/>
        </w:rPr>
        <w:t>Figure 5</w:t>
      </w:r>
      <w:r w:rsidRPr="0DA8A56E">
        <w:rPr>
          <w:rFonts w:ascii="Calibri Light" w:eastAsia="Calibri Light" w:hAnsi="Calibri Light" w:cs="Calibri Light"/>
        </w:rPr>
        <w:t xml:space="preserve">. </w:t>
      </w:r>
      <w:r w:rsidR="66896B6E" w:rsidRPr="0DA8A56E">
        <w:rPr>
          <w:rFonts w:ascii="Calibri Light" w:eastAsia="Calibri Light" w:hAnsi="Calibri Light" w:cs="Calibri Light"/>
        </w:rPr>
        <w:t>Comparison of different models</w:t>
      </w:r>
    </w:p>
    <w:p w14:paraId="69A27AAC" w14:textId="747FC399" w:rsidR="000463EF" w:rsidRDefault="0742733E" w:rsidP="692A5DA3">
      <w:pPr>
        <w:pStyle w:val="Heading2"/>
        <w:spacing w:before="240" w:after="120"/>
      </w:pPr>
      <w:r>
        <w:lastRenderedPageBreak/>
        <w:t>MODEL IMPROVEMENT</w:t>
      </w:r>
    </w:p>
    <w:p w14:paraId="49CFFB4C" w14:textId="2E9A3AC5" w:rsidR="000463EF" w:rsidRDefault="356A8BF5" w:rsidP="4A92A33C">
      <w:pPr>
        <w:pStyle w:val="Heading2"/>
        <w:spacing w:before="240" w:after="120"/>
      </w:pPr>
      <w:r>
        <w:t>Hyperparameter tuning</w:t>
      </w:r>
    </w:p>
    <w:p w14:paraId="0C47FFA6" w14:textId="673195BE" w:rsidR="000463EF" w:rsidRDefault="356A8BF5" w:rsidP="4A92A33C">
      <w:pPr>
        <w:jc w:val="both"/>
        <w:rPr>
          <w:rFonts w:ascii="Calibri Light" w:eastAsia="Calibri Light" w:hAnsi="Calibri Light" w:cs="Calibri Light"/>
          <w:sz w:val="24"/>
          <w:szCs w:val="24"/>
        </w:rPr>
      </w:pPr>
      <w:r w:rsidRPr="0DA8A56E">
        <w:rPr>
          <w:rFonts w:ascii="Calibri Light" w:eastAsia="Calibri Light" w:hAnsi="Calibri Light" w:cs="Calibri Light"/>
          <w:sz w:val="24"/>
          <w:szCs w:val="24"/>
        </w:rPr>
        <w:t>As a winning model in last section, the KRR model was chosen to be improved by tuning the hyperparameters</w:t>
      </w:r>
      <w:r w:rsidR="30CE415C" w:rsidRPr="0DA8A56E">
        <w:rPr>
          <w:rFonts w:ascii="Calibri Light" w:eastAsia="Calibri Light" w:hAnsi="Calibri Light" w:cs="Calibri Light"/>
          <w:sz w:val="24"/>
          <w:szCs w:val="24"/>
        </w:rPr>
        <w:t>.</w:t>
      </w:r>
      <w:r w:rsidRPr="0DA8A56E">
        <w:rPr>
          <w:rFonts w:ascii="Calibri Light" w:eastAsia="Calibri Light" w:hAnsi="Calibri Light" w:cs="Calibri Light"/>
          <w:sz w:val="24"/>
          <w:szCs w:val="24"/>
        </w:rPr>
        <w:t xml:space="preserve"> </w:t>
      </w:r>
      <w:r w:rsidR="14A462B7" w:rsidRPr="0DA8A56E">
        <w:rPr>
          <w:rFonts w:ascii="Calibri Light" w:eastAsia="Calibri Light" w:hAnsi="Calibri Light" w:cs="Calibri Light"/>
          <w:sz w:val="24"/>
          <w:szCs w:val="24"/>
        </w:rPr>
        <w:t xml:space="preserve">Wide ranges of hyperparameters and </w:t>
      </w:r>
      <w:r w:rsidR="565A7FAE" w:rsidRPr="0DA8A56E">
        <w:rPr>
          <w:rFonts w:ascii="Calibri Light" w:eastAsia="Calibri Light" w:hAnsi="Calibri Light" w:cs="Calibri Light"/>
          <w:sz w:val="24"/>
          <w:szCs w:val="24"/>
        </w:rPr>
        <w:t>a secondary</w:t>
      </w:r>
      <w:r w:rsidR="14A462B7" w:rsidRPr="0DA8A56E">
        <w:rPr>
          <w:rFonts w:ascii="Calibri Light" w:eastAsia="Calibri Light" w:hAnsi="Calibri Light" w:cs="Calibri Light"/>
          <w:sz w:val="24"/>
          <w:szCs w:val="24"/>
        </w:rPr>
        <w:t xml:space="preserve"> </w:t>
      </w:r>
      <w:proofErr w:type="spellStart"/>
      <w:r w:rsidR="14A462B7" w:rsidRPr="0DA8A56E">
        <w:rPr>
          <w:rFonts w:ascii="Calibri Light" w:eastAsia="Calibri Light" w:hAnsi="Calibri Light" w:cs="Calibri Light"/>
          <w:sz w:val="24"/>
          <w:szCs w:val="24"/>
        </w:rPr>
        <w:t>GridSearch</w:t>
      </w:r>
      <w:proofErr w:type="spellEnd"/>
      <w:r w:rsidR="72C2586A" w:rsidRPr="0DA8A56E">
        <w:rPr>
          <w:rFonts w:ascii="Calibri Light" w:eastAsia="Calibri Light" w:hAnsi="Calibri Light" w:cs="Calibri Light"/>
          <w:sz w:val="24"/>
          <w:szCs w:val="24"/>
        </w:rPr>
        <w:t xml:space="preserve"> were employed </w:t>
      </w:r>
      <w:r w:rsidR="61AAE429" w:rsidRPr="0DA8A56E">
        <w:rPr>
          <w:rFonts w:ascii="Calibri Light" w:eastAsia="Calibri Light" w:hAnsi="Calibri Light" w:cs="Calibri Light"/>
          <w:sz w:val="24"/>
          <w:szCs w:val="24"/>
        </w:rPr>
        <w:t xml:space="preserve">in the tuning </w:t>
      </w:r>
      <w:r w:rsidR="5598C36D" w:rsidRPr="0DA8A56E">
        <w:rPr>
          <w:rFonts w:ascii="Calibri Light" w:eastAsia="Calibri Light" w:hAnsi="Calibri Light" w:cs="Calibri Light"/>
          <w:sz w:val="24"/>
          <w:szCs w:val="24"/>
        </w:rPr>
        <w:t xml:space="preserve">step. The final optimal hyperparameters </w:t>
      </w:r>
      <w:proofErr w:type="gramStart"/>
      <w:r w:rsidR="6A8434DF" w:rsidRPr="0DA8A56E">
        <w:rPr>
          <w:rFonts w:ascii="Calibri Light" w:eastAsia="Calibri Light" w:hAnsi="Calibri Light" w:cs="Calibri Light"/>
          <w:sz w:val="24"/>
          <w:szCs w:val="24"/>
        </w:rPr>
        <w:t>are:</w:t>
      </w:r>
      <w:proofErr w:type="gramEnd"/>
      <w:r w:rsidR="5598C36D" w:rsidRPr="0DA8A56E">
        <w:rPr>
          <w:rFonts w:ascii="Calibri Light" w:eastAsia="Calibri Light" w:hAnsi="Calibri Light" w:cs="Calibri Light"/>
          <w:sz w:val="24"/>
          <w:szCs w:val="24"/>
        </w:rPr>
        <w:t xml:space="preserve"> </w:t>
      </w:r>
      <w:r w:rsidR="6EEFBBE5" w:rsidRPr="0DA8A56E">
        <w:rPr>
          <w:rFonts w:ascii="Calibri Light" w:eastAsia="Calibri Light" w:hAnsi="Calibri Light" w:cs="Calibri Light"/>
          <w:sz w:val="24"/>
          <w:szCs w:val="24"/>
        </w:rPr>
        <w:t>alpha = 0.01</w:t>
      </w:r>
      <w:r w:rsidR="6F5CF0C7" w:rsidRPr="0DA8A56E">
        <w:rPr>
          <w:rFonts w:ascii="Calibri Light" w:eastAsia="Calibri Light" w:hAnsi="Calibri Light" w:cs="Calibri Light"/>
          <w:sz w:val="24"/>
          <w:szCs w:val="24"/>
        </w:rPr>
        <w:t xml:space="preserve"> and</w:t>
      </w:r>
      <w:r w:rsidR="6EEFBBE5" w:rsidRPr="0DA8A56E">
        <w:rPr>
          <w:rFonts w:ascii="Calibri Light" w:eastAsia="Calibri Light" w:hAnsi="Calibri Light" w:cs="Calibri Light"/>
          <w:sz w:val="24"/>
          <w:szCs w:val="24"/>
        </w:rPr>
        <w:t xml:space="preserve"> sigma = 0.35</w:t>
      </w:r>
      <w:r w:rsidR="37C5C97D" w:rsidRPr="0DA8A56E">
        <w:rPr>
          <w:rFonts w:ascii="Calibri Light" w:eastAsia="Calibri Light" w:hAnsi="Calibri Light" w:cs="Calibri Light"/>
          <w:sz w:val="24"/>
          <w:szCs w:val="24"/>
        </w:rPr>
        <w:t xml:space="preserve">, which increase the R score of the training set to 0.998 and R score of the test set to </w:t>
      </w:r>
      <w:r w:rsidR="4ABA5DBA" w:rsidRPr="0DA8A56E">
        <w:rPr>
          <w:rFonts w:ascii="Calibri Light" w:eastAsia="Calibri Light" w:hAnsi="Calibri Light" w:cs="Calibri Light"/>
          <w:sz w:val="24"/>
          <w:szCs w:val="24"/>
        </w:rPr>
        <w:t>0.939</w:t>
      </w:r>
      <w:r w:rsidR="506698A8" w:rsidRPr="0DA8A56E">
        <w:rPr>
          <w:rFonts w:ascii="Calibri Light" w:eastAsia="Calibri Light" w:hAnsi="Calibri Light" w:cs="Calibri Light"/>
          <w:sz w:val="24"/>
          <w:szCs w:val="24"/>
        </w:rPr>
        <w:t>.</w:t>
      </w:r>
    </w:p>
    <w:p w14:paraId="7DC43EFD" w14:textId="63636649" w:rsidR="1B00091C" w:rsidRDefault="1B00091C" w:rsidP="0DA8A56E">
      <w:pPr>
        <w:jc w:val="center"/>
      </w:pPr>
      <w:r>
        <w:rPr>
          <w:noProof/>
        </w:rPr>
        <w:drawing>
          <wp:inline distT="0" distB="0" distL="0" distR="0" wp14:anchorId="07B6D4B9" wp14:editId="56524B42">
            <wp:extent cx="4857750" cy="2479477"/>
            <wp:effectExtent l="0" t="0" r="0" b="0"/>
            <wp:docPr id="805753019" name="Picture 805753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857750" cy="2479477"/>
                    </a:xfrm>
                    <a:prstGeom prst="rect">
                      <a:avLst/>
                    </a:prstGeom>
                  </pic:spPr>
                </pic:pic>
              </a:graphicData>
            </a:graphic>
          </wp:inline>
        </w:drawing>
      </w:r>
    </w:p>
    <w:p w14:paraId="26D5071F" w14:textId="26A10BB5" w:rsidR="1B00091C" w:rsidRDefault="1B00091C" w:rsidP="0DA8A56E">
      <w:pPr>
        <w:jc w:val="center"/>
        <w:rPr>
          <w:rFonts w:ascii="Calibri Light" w:eastAsia="Calibri Light" w:hAnsi="Calibri Light" w:cs="Calibri Light"/>
        </w:rPr>
      </w:pPr>
      <w:r w:rsidRPr="0DA8A56E">
        <w:rPr>
          <w:rFonts w:ascii="Calibri Light" w:eastAsia="Calibri Light" w:hAnsi="Calibri Light" w:cs="Calibri Light"/>
          <w:b/>
          <w:bCs/>
        </w:rPr>
        <w:t>Figure 6</w:t>
      </w:r>
      <w:r w:rsidRPr="0DA8A56E">
        <w:rPr>
          <w:rFonts w:ascii="Calibri Light" w:eastAsia="Calibri Light" w:hAnsi="Calibri Light" w:cs="Calibri Light"/>
        </w:rPr>
        <w:t xml:space="preserve">. </w:t>
      </w:r>
      <w:r w:rsidR="63D33C60" w:rsidRPr="0DA8A56E">
        <w:rPr>
          <w:rFonts w:ascii="Calibri Light" w:eastAsia="Calibri Light" w:hAnsi="Calibri Light" w:cs="Calibri Light"/>
        </w:rPr>
        <w:t>Comparison of original data and non-lag data</w:t>
      </w:r>
    </w:p>
    <w:p w14:paraId="58E74C1E" w14:textId="5B4CE538" w:rsidR="0DA8A56E" w:rsidRDefault="0DA8A56E" w:rsidP="0DA8A56E">
      <w:pPr>
        <w:pStyle w:val="Heading2"/>
        <w:spacing w:before="240" w:after="120"/>
      </w:pPr>
    </w:p>
    <w:p w14:paraId="7661B180" w14:textId="3A067E6F" w:rsidR="290C8443" w:rsidRDefault="290C8443" w:rsidP="0DA8A56E">
      <w:pPr>
        <w:pStyle w:val="Heading2"/>
        <w:spacing w:before="240" w:after="120"/>
      </w:pPr>
      <w:r>
        <w:t>Non-lag data</w:t>
      </w:r>
    </w:p>
    <w:p w14:paraId="38207646" w14:textId="6FACE4E1" w:rsidR="00A71AE1" w:rsidRPr="00A71AE1" w:rsidRDefault="00A71AE1" w:rsidP="00A71AE1">
      <w:pPr>
        <w:jc w:val="both"/>
        <w:rPr>
          <w:rFonts w:ascii="Calibri Light" w:eastAsia="Calibri Light" w:hAnsi="Calibri Light" w:cs="Calibri Light"/>
          <w:sz w:val="24"/>
          <w:szCs w:val="24"/>
        </w:rPr>
      </w:pPr>
      <w:r w:rsidRPr="00A71AE1">
        <w:rPr>
          <w:rFonts w:ascii="Calibri Light" w:eastAsia="Calibri Light" w:hAnsi="Calibri Light" w:cs="Calibri Light"/>
          <w:sz w:val="24"/>
          <w:szCs w:val="24"/>
        </w:rPr>
        <w:t>As can be seen in Fig.6, we implemented a modified dataset named no-lag data. This data is created to solve the problems we observe in our original data, namely 1. there exists lag between pressure change and flow change during the experiment for some data points and 2. There exists lots of replicated data points.  </w:t>
      </w:r>
    </w:p>
    <w:p w14:paraId="50663EA2" w14:textId="2B713DDB" w:rsidR="00A71AE1" w:rsidRPr="00A71AE1" w:rsidRDefault="00A71AE1" w:rsidP="00A71AE1">
      <w:pPr>
        <w:jc w:val="both"/>
        <w:rPr>
          <w:rFonts w:ascii="Calibri Light" w:eastAsia="Calibri Light" w:hAnsi="Calibri Light" w:cs="Calibri Light"/>
          <w:sz w:val="24"/>
          <w:szCs w:val="24"/>
        </w:rPr>
      </w:pPr>
      <w:r w:rsidRPr="00A71AE1">
        <w:rPr>
          <w:rFonts w:ascii="Calibri Light" w:eastAsia="Calibri Light" w:hAnsi="Calibri Light" w:cs="Calibri Light"/>
          <w:sz w:val="24"/>
          <w:szCs w:val="24"/>
        </w:rPr>
        <w:t xml:space="preserve">Note that instead of being based on data analysis theory, we identified this issue based </w:t>
      </w:r>
      <w:r w:rsidRPr="00A71AE1">
        <w:rPr>
          <w:rFonts w:ascii="Calibri Light" w:eastAsia="Calibri Light" w:hAnsi="Calibri Light" w:cs="Calibri Light"/>
          <w:sz w:val="24"/>
          <w:szCs w:val="24"/>
        </w:rPr>
        <w:t>on chemical</w:t>
      </w:r>
      <w:r w:rsidRPr="00A71AE1">
        <w:rPr>
          <w:rFonts w:ascii="Calibri Light" w:eastAsia="Calibri Light" w:hAnsi="Calibri Light" w:cs="Calibri Light"/>
          <w:sz w:val="24"/>
          <w:szCs w:val="24"/>
        </w:rPr>
        <w:t xml:space="preserve"> engineering knowledge. The data collected with lag is different than that collected at steady state; however, including replicated data points has no contribution towards a meaningful model. We dealt with this problem by removing any duplicate data points, opposed to factoring in a lag. After doing this, the number of data points decreased to roughly 1</w:t>
      </w:r>
      <w:r>
        <w:rPr>
          <w:rFonts w:ascii="Calibri Light" w:eastAsia="Calibri Light" w:hAnsi="Calibri Light" w:cs="Calibri Light"/>
          <w:sz w:val="24"/>
          <w:szCs w:val="24"/>
        </w:rPr>
        <w:t>5</w:t>
      </w:r>
      <w:r w:rsidRPr="00A71AE1">
        <w:rPr>
          <w:rFonts w:ascii="Calibri Light" w:eastAsia="Calibri Light" w:hAnsi="Calibri Light" w:cs="Calibri Light"/>
          <w:sz w:val="24"/>
          <w:szCs w:val="24"/>
        </w:rPr>
        <w:t>00. </w:t>
      </w:r>
    </w:p>
    <w:p w14:paraId="4FCF694F" w14:textId="56D57C81" w:rsidR="2143BDD5" w:rsidRDefault="00A71AE1" w:rsidP="00B71E1A">
      <w:pPr>
        <w:jc w:val="both"/>
      </w:pPr>
      <w:r w:rsidRPr="00A71AE1">
        <w:rPr>
          <w:rFonts w:ascii="Calibri Light" w:eastAsia="Calibri Light" w:hAnsi="Calibri Light" w:cs="Calibri Light"/>
          <w:sz w:val="24"/>
          <w:szCs w:val="24"/>
        </w:rPr>
        <w:t>From the regression result, we find that the R score gets worse in KRR model. This may be mainly due to the deletion of replicated data points that were being weighted more heavily and consequently fit more accurately. Moving forward, we will try to come up with a better way to deal with the lag data issue. </w:t>
      </w:r>
      <w:r w:rsidR="2143BDD5">
        <w:br w:type="page"/>
      </w:r>
    </w:p>
    <w:p w14:paraId="06DD43CC" w14:textId="45F36E5B" w:rsidR="5A96FB67" w:rsidRDefault="5A96FB67" w:rsidP="427010FD">
      <w:pPr>
        <w:pStyle w:val="Heading2"/>
        <w:spacing w:before="240" w:after="120"/>
      </w:pPr>
      <w:r>
        <w:lastRenderedPageBreak/>
        <w:t>BIBLIOGRAPHY</w:t>
      </w:r>
    </w:p>
    <w:p w14:paraId="1A33773D" w14:textId="1C2885F0" w:rsidR="5A96FB67" w:rsidRDefault="5A96FB67" w:rsidP="5EDDA9E7">
      <w:pPr>
        <w:pStyle w:val="NoSpacing"/>
      </w:pPr>
      <w:r>
        <w:t xml:space="preserve">Curtis </w:t>
      </w:r>
      <w:proofErr w:type="spellStart"/>
      <w:r>
        <w:t>Ingstad</w:t>
      </w:r>
      <w:proofErr w:type="spellEnd"/>
      <w:r>
        <w:t xml:space="preserve"> Carlson, J. H., Michael Stanley DeCourcy, H. T., &amp; Jamie </w:t>
      </w:r>
      <w:proofErr w:type="spellStart"/>
      <w:r>
        <w:t>Jerrick</w:t>
      </w:r>
      <w:proofErr w:type="spellEnd"/>
      <w:r>
        <w:t xml:space="preserve"> John Juliette, H.</w:t>
      </w:r>
    </w:p>
    <w:p w14:paraId="47AC3105" w14:textId="5C8BA5F7" w:rsidR="5A96FB67" w:rsidRDefault="5A96FB67" w:rsidP="5EDDA9E7">
      <w:pPr>
        <w:pStyle w:val="NoSpacing"/>
      </w:pPr>
      <w:r>
        <w:t>T. (2007, August 07). United States Patent No. US 7.253,307 B1.</w:t>
      </w:r>
    </w:p>
    <w:p w14:paraId="780BE64B" w14:textId="1752FB33" w:rsidR="5EDDA9E7" w:rsidRDefault="5EDDA9E7" w:rsidP="5EDDA9E7">
      <w:pPr>
        <w:pStyle w:val="NoSpacing"/>
      </w:pPr>
    </w:p>
    <w:p w14:paraId="39C6CC8F" w14:textId="6248A032" w:rsidR="5EDDA9E7" w:rsidRDefault="5EDDA9E7" w:rsidP="5EDDA9E7">
      <w:pPr>
        <w:pStyle w:val="NoSpacing"/>
      </w:pPr>
    </w:p>
    <w:p w14:paraId="1FBB761D" w14:textId="02570E2C" w:rsidR="00BD425F" w:rsidRPr="00963138" w:rsidRDefault="00BD425F" w:rsidP="00BD425F">
      <w:pPr>
        <w:pStyle w:val="NoSpacing"/>
      </w:pPr>
    </w:p>
    <w:sectPr w:rsidR="00BD425F" w:rsidRPr="00963138">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338B2" w14:textId="77777777" w:rsidR="008B765E" w:rsidRDefault="008B765E" w:rsidP="00E546FF">
      <w:pPr>
        <w:spacing w:after="0" w:line="240" w:lineRule="auto"/>
      </w:pPr>
      <w:r>
        <w:separator/>
      </w:r>
    </w:p>
  </w:endnote>
  <w:endnote w:type="continuationSeparator" w:id="0">
    <w:p w14:paraId="550BCD75" w14:textId="77777777" w:rsidR="008B765E" w:rsidRDefault="008B765E" w:rsidP="00E546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2429787"/>
      <w:docPartObj>
        <w:docPartGallery w:val="Page Numbers (Bottom of Page)"/>
        <w:docPartUnique/>
      </w:docPartObj>
    </w:sdtPr>
    <w:sdtEndPr>
      <w:rPr>
        <w:noProof/>
      </w:rPr>
    </w:sdtEndPr>
    <w:sdtContent>
      <w:p w14:paraId="3FAA1733" w14:textId="34ADDDFC" w:rsidR="00E546FF" w:rsidRDefault="00E546F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83EF96" w14:textId="77777777" w:rsidR="00E546FF" w:rsidRDefault="00E546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2487F" w14:textId="77777777" w:rsidR="008B765E" w:rsidRDefault="008B765E" w:rsidP="00E546FF">
      <w:pPr>
        <w:spacing w:after="0" w:line="240" w:lineRule="auto"/>
      </w:pPr>
      <w:r>
        <w:separator/>
      </w:r>
    </w:p>
  </w:footnote>
  <w:footnote w:type="continuationSeparator" w:id="0">
    <w:p w14:paraId="6BBA9098" w14:textId="77777777" w:rsidR="008B765E" w:rsidRDefault="008B765E" w:rsidP="00E546F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DIxMTY0NjYzsTRX0lEKTi0uzszPAykwrAUAIWxt3iwAAAA="/>
  </w:docVars>
  <w:rsids>
    <w:rsidRoot w:val="226F72EE"/>
    <w:rsid w:val="00003CA7"/>
    <w:rsid w:val="00013367"/>
    <w:rsid w:val="0001476C"/>
    <w:rsid w:val="00022BDA"/>
    <w:rsid w:val="00032A9C"/>
    <w:rsid w:val="000463EF"/>
    <w:rsid w:val="00062AD8"/>
    <w:rsid w:val="00073769"/>
    <w:rsid w:val="00076328"/>
    <w:rsid w:val="00083F8D"/>
    <w:rsid w:val="000A2A0C"/>
    <w:rsid w:val="000D2D81"/>
    <w:rsid w:val="000F2622"/>
    <w:rsid w:val="000F5139"/>
    <w:rsid w:val="001045A5"/>
    <w:rsid w:val="0010618A"/>
    <w:rsid w:val="001124AD"/>
    <w:rsid w:val="00117F5D"/>
    <w:rsid w:val="00125950"/>
    <w:rsid w:val="00127C37"/>
    <w:rsid w:val="00135013"/>
    <w:rsid w:val="00137E88"/>
    <w:rsid w:val="00150F12"/>
    <w:rsid w:val="00155FE9"/>
    <w:rsid w:val="0015683F"/>
    <w:rsid w:val="0015724C"/>
    <w:rsid w:val="00162163"/>
    <w:rsid w:val="00181602"/>
    <w:rsid w:val="001C4B92"/>
    <w:rsid w:val="001C7CF5"/>
    <w:rsid w:val="001D38C2"/>
    <w:rsid w:val="001F446D"/>
    <w:rsid w:val="001F4FCA"/>
    <w:rsid w:val="001F70D1"/>
    <w:rsid w:val="00202180"/>
    <w:rsid w:val="0020456D"/>
    <w:rsid w:val="00207E71"/>
    <w:rsid w:val="00212737"/>
    <w:rsid w:val="00214087"/>
    <w:rsid w:val="002176DD"/>
    <w:rsid w:val="00223A84"/>
    <w:rsid w:val="00233B62"/>
    <w:rsid w:val="00235886"/>
    <w:rsid w:val="00242CCE"/>
    <w:rsid w:val="00244843"/>
    <w:rsid w:val="00261688"/>
    <w:rsid w:val="00263AB0"/>
    <w:rsid w:val="00280E28"/>
    <w:rsid w:val="00283777"/>
    <w:rsid w:val="0028512E"/>
    <w:rsid w:val="002874F2"/>
    <w:rsid w:val="002A20B6"/>
    <w:rsid w:val="002A68AF"/>
    <w:rsid w:val="002B1437"/>
    <w:rsid w:val="002B48D5"/>
    <w:rsid w:val="002C10DA"/>
    <w:rsid w:val="002DE4EB"/>
    <w:rsid w:val="002F3B9E"/>
    <w:rsid w:val="0031655B"/>
    <w:rsid w:val="00331FB0"/>
    <w:rsid w:val="00333A0E"/>
    <w:rsid w:val="00342EA2"/>
    <w:rsid w:val="00346073"/>
    <w:rsid w:val="00346107"/>
    <w:rsid w:val="00346F5F"/>
    <w:rsid w:val="00353889"/>
    <w:rsid w:val="00357E8C"/>
    <w:rsid w:val="0036002B"/>
    <w:rsid w:val="00360878"/>
    <w:rsid w:val="0036153C"/>
    <w:rsid w:val="00367948"/>
    <w:rsid w:val="0038189E"/>
    <w:rsid w:val="0038543A"/>
    <w:rsid w:val="0039178F"/>
    <w:rsid w:val="00397215"/>
    <w:rsid w:val="003A037A"/>
    <w:rsid w:val="003A0839"/>
    <w:rsid w:val="003A3756"/>
    <w:rsid w:val="003A7DFD"/>
    <w:rsid w:val="003B11D4"/>
    <w:rsid w:val="003C415E"/>
    <w:rsid w:val="003D32DA"/>
    <w:rsid w:val="003D334F"/>
    <w:rsid w:val="003E1EE6"/>
    <w:rsid w:val="003E3683"/>
    <w:rsid w:val="003F3AAD"/>
    <w:rsid w:val="0040308F"/>
    <w:rsid w:val="0040447C"/>
    <w:rsid w:val="004054B4"/>
    <w:rsid w:val="00413CD6"/>
    <w:rsid w:val="00425052"/>
    <w:rsid w:val="00433AA9"/>
    <w:rsid w:val="0044589B"/>
    <w:rsid w:val="00452E05"/>
    <w:rsid w:val="00456BB3"/>
    <w:rsid w:val="00462965"/>
    <w:rsid w:val="00466788"/>
    <w:rsid w:val="004700D6"/>
    <w:rsid w:val="0047080A"/>
    <w:rsid w:val="0047720D"/>
    <w:rsid w:val="00497CC1"/>
    <w:rsid w:val="004A6B5F"/>
    <w:rsid w:val="004B26BC"/>
    <w:rsid w:val="004C0CA8"/>
    <w:rsid w:val="004C273F"/>
    <w:rsid w:val="004D06C7"/>
    <w:rsid w:val="004F15DF"/>
    <w:rsid w:val="004F1EA6"/>
    <w:rsid w:val="004F77B6"/>
    <w:rsid w:val="004F791E"/>
    <w:rsid w:val="004F79F1"/>
    <w:rsid w:val="00500311"/>
    <w:rsid w:val="0052121E"/>
    <w:rsid w:val="00522AD6"/>
    <w:rsid w:val="00524FF2"/>
    <w:rsid w:val="00526998"/>
    <w:rsid w:val="00537CDB"/>
    <w:rsid w:val="005544B4"/>
    <w:rsid w:val="00582EDB"/>
    <w:rsid w:val="00593E53"/>
    <w:rsid w:val="005B0DD1"/>
    <w:rsid w:val="00600B7C"/>
    <w:rsid w:val="006118C6"/>
    <w:rsid w:val="00612EE0"/>
    <w:rsid w:val="00624A8B"/>
    <w:rsid w:val="00625B4D"/>
    <w:rsid w:val="00633494"/>
    <w:rsid w:val="006348C0"/>
    <w:rsid w:val="006416D9"/>
    <w:rsid w:val="0065396F"/>
    <w:rsid w:val="00665795"/>
    <w:rsid w:val="006829DD"/>
    <w:rsid w:val="0069788C"/>
    <w:rsid w:val="006B5E40"/>
    <w:rsid w:val="006B6A9F"/>
    <w:rsid w:val="006C3463"/>
    <w:rsid w:val="006C64DF"/>
    <w:rsid w:val="006E0BB8"/>
    <w:rsid w:val="006F2AD2"/>
    <w:rsid w:val="006F2BDF"/>
    <w:rsid w:val="006F677E"/>
    <w:rsid w:val="00701555"/>
    <w:rsid w:val="007105F0"/>
    <w:rsid w:val="00714CF5"/>
    <w:rsid w:val="00721A7A"/>
    <w:rsid w:val="00730D5C"/>
    <w:rsid w:val="00737DF1"/>
    <w:rsid w:val="0074176C"/>
    <w:rsid w:val="00743AF3"/>
    <w:rsid w:val="0074766F"/>
    <w:rsid w:val="007514CC"/>
    <w:rsid w:val="007561E3"/>
    <w:rsid w:val="007677D0"/>
    <w:rsid w:val="0077047D"/>
    <w:rsid w:val="007704BB"/>
    <w:rsid w:val="00784394"/>
    <w:rsid w:val="00796FCE"/>
    <w:rsid w:val="007A098C"/>
    <w:rsid w:val="007B1AE1"/>
    <w:rsid w:val="007B38BB"/>
    <w:rsid w:val="007B7996"/>
    <w:rsid w:val="007C2732"/>
    <w:rsid w:val="007C31E9"/>
    <w:rsid w:val="007C769B"/>
    <w:rsid w:val="007D2B29"/>
    <w:rsid w:val="007D7BC9"/>
    <w:rsid w:val="007E4A60"/>
    <w:rsid w:val="007E4BAC"/>
    <w:rsid w:val="007F1B0A"/>
    <w:rsid w:val="00804CB0"/>
    <w:rsid w:val="008136D7"/>
    <w:rsid w:val="00842C4C"/>
    <w:rsid w:val="00843E8F"/>
    <w:rsid w:val="00847861"/>
    <w:rsid w:val="00851249"/>
    <w:rsid w:val="00851A7C"/>
    <w:rsid w:val="00851B76"/>
    <w:rsid w:val="008617F8"/>
    <w:rsid w:val="00867C2A"/>
    <w:rsid w:val="00871BB0"/>
    <w:rsid w:val="00873BEF"/>
    <w:rsid w:val="0088060F"/>
    <w:rsid w:val="008858DD"/>
    <w:rsid w:val="00891B02"/>
    <w:rsid w:val="008A3FA4"/>
    <w:rsid w:val="008A7876"/>
    <w:rsid w:val="008B2470"/>
    <w:rsid w:val="008B2C74"/>
    <w:rsid w:val="008B3D2A"/>
    <w:rsid w:val="008B765E"/>
    <w:rsid w:val="008D4CFD"/>
    <w:rsid w:val="008E30E1"/>
    <w:rsid w:val="008E5606"/>
    <w:rsid w:val="008F1AB1"/>
    <w:rsid w:val="008F3D5A"/>
    <w:rsid w:val="008F58EB"/>
    <w:rsid w:val="008F7CF9"/>
    <w:rsid w:val="00925B28"/>
    <w:rsid w:val="00934EB4"/>
    <w:rsid w:val="00936657"/>
    <w:rsid w:val="0093F583"/>
    <w:rsid w:val="00946F39"/>
    <w:rsid w:val="00947E51"/>
    <w:rsid w:val="00952B86"/>
    <w:rsid w:val="00954DAE"/>
    <w:rsid w:val="00957B60"/>
    <w:rsid w:val="00960458"/>
    <w:rsid w:val="009610E6"/>
    <w:rsid w:val="00963138"/>
    <w:rsid w:val="009667D0"/>
    <w:rsid w:val="009705E8"/>
    <w:rsid w:val="009818E0"/>
    <w:rsid w:val="00983A80"/>
    <w:rsid w:val="00986D9A"/>
    <w:rsid w:val="009A5432"/>
    <w:rsid w:val="009B11A4"/>
    <w:rsid w:val="009B362C"/>
    <w:rsid w:val="009B7B6F"/>
    <w:rsid w:val="009C6584"/>
    <w:rsid w:val="009C767F"/>
    <w:rsid w:val="009D5CF7"/>
    <w:rsid w:val="009E7EFE"/>
    <w:rsid w:val="009F0C65"/>
    <w:rsid w:val="00A03C3B"/>
    <w:rsid w:val="00A06F6A"/>
    <w:rsid w:val="00A217FD"/>
    <w:rsid w:val="00A250DF"/>
    <w:rsid w:val="00A25418"/>
    <w:rsid w:val="00A3410B"/>
    <w:rsid w:val="00A363FA"/>
    <w:rsid w:val="00A472F8"/>
    <w:rsid w:val="00A5788B"/>
    <w:rsid w:val="00A61409"/>
    <w:rsid w:val="00A63E4D"/>
    <w:rsid w:val="00A700D6"/>
    <w:rsid w:val="00A71207"/>
    <w:rsid w:val="00A71AE1"/>
    <w:rsid w:val="00A72B8A"/>
    <w:rsid w:val="00A766F9"/>
    <w:rsid w:val="00A77D94"/>
    <w:rsid w:val="00A83067"/>
    <w:rsid w:val="00A8730C"/>
    <w:rsid w:val="00A878DC"/>
    <w:rsid w:val="00A87FC2"/>
    <w:rsid w:val="00A90E17"/>
    <w:rsid w:val="00A92E90"/>
    <w:rsid w:val="00A931D0"/>
    <w:rsid w:val="00A93612"/>
    <w:rsid w:val="00AC5311"/>
    <w:rsid w:val="00AC5BFE"/>
    <w:rsid w:val="00AD687F"/>
    <w:rsid w:val="00AD7263"/>
    <w:rsid w:val="00AD7756"/>
    <w:rsid w:val="00AF11C7"/>
    <w:rsid w:val="00AF2089"/>
    <w:rsid w:val="00AF2693"/>
    <w:rsid w:val="00B0188B"/>
    <w:rsid w:val="00B07F9B"/>
    <w:rsid w:val="00B11698"/>
    <w:rsid w:val="00B1668A"/>
    <w:rsid w:val="00B16FC3"/>
    <w:rsid w:val="00B250EC"/>
    <w:rsid w:val="00B34983"/>
    <w:rsid w:val="00B3508E"/>
    <w:rsid w:val="00B3682E"/>
    <w:rsid w:val="00B4349B"/>
    <w:rsid w:val="00B5518C"/>
    <w:rsid w:val="00B66E10"/>
    <w:rsid w:val="00B71941"/>
    <w:rsid w:val="00B71E1A"/>
    <w:rsid w:val="00B7389E"/>
    <w:rsid w:val="00B82CB6"/>
    <w:rsid w:val="00B91AE2"/>
    <w:rsid w:val="00B94311"/>
    <w:rsid w:val="00B97EF4"/>
    <w:rsid w:val="00BA2F65"/>
    <w:rsid w:val="00BA43EC"/>
    <w:rsid w:val="00BB3B0C"/>
    <w:rsid w:val="00BC4F7E"/>
    <w:rsid w:val="00BD280E"/>
    <w:rsid w:val="00BD2922"/>
    <w:rsid w:val="00BD425F"/>
    <w:rsid w:val="00BD5DEC"/>
    <w:rsid w:val="00BF1251"/>
    <w:rsid w:val="00BF32BD"/>
    <w:rsid w:val="00BF4CD9"/>
    <w:rsid w:val="00C10BC5"/>
    <w:rsid w:val="00C12F8F"/>
    <w:rsid w:val="00C32157"/>
    <w:rsid w:val="00C36D30"/>
    <w:rsid w:val="00C4329D"/>
    <w:rsid w:val="00C44F8B"/>
    <w:rsid w:val="00C45644"/>
    <w:rsid w:val="00C56CE2"/>
    <w:rsid w:val="00C7736B"/>
    <w:rsid w:val="00C773B9"/>
    <w:rsid w:val="00C941D1"/>
    <w:rsid w:val="00CA4686"/>
    <w:rsid w:val="00CB5B62"/>
    <w:rsid w:val="00CC2B41"/>
    <w:rsid w:val="00CE2F8F"/>
    <w:rsid w:val="00CF1EFE"/>
    <w:rsid w:val="00D00F4B"/>
    <w:rsid w:val="00D103D8"/>
    <w:rsid w:val="00D13A8E"/>
    <w:rsid w:val="00D258D5"/>
    <w:rsid w:val="00D2797A"/>
    <w:rsid w:val="00D3108B"/>
    <w:rsid w:val="00D31409"/>
    <w:rsid w:val="00D314A5"/>
    <w:rsid w:val="00D432AE"/>
    <w:rsid w:val="00D461F6"/>
    <w:rsid w:val="00D5439A"/>
    <w:rsid w:val="00D619E5"/>
    <w:rsid w:val="00D66AB1"/>
    <w:rsid w:val="00D73BFC"/>
    <w:rsid w:val="00D747ED"/>
    <w:rsid w:val="00D82916"/>
    <w:rsid w:val="00D8352C"/>
    <w:rsid w:val="00D83EBD"/>
    <w:rsid w:val="00D87FD2"/>
    <w:rsid w:val="00D95E82"/>
    <w:rsid w:val="00DA29FB"/>
    <w:rsid w:val="00DA3260"/>
    <w:rsid w:val="00DB5C60"/>
    <w:rsid w:val="00DB5D63"/>
    <w:rsid w:val="00DC3269"/>
    <w:rsid w:val="00DC6E2E"/>
    <w:rsid w:val="00DE3491"/>
    <w:rsid w:val="00DE4569"/>
    <w:rsid w:val="00DF6E2A"/>
    <w:rsid w:val="00E01CC0"/>
    <w:rsid w:val="00E10F46"/>
    <w:rsid w:val="00E1137F"/>
    <w:rsid w:val="00E25D79"/>
    <w:rsid w:val="00E26945"/>
    <w:rsid w:val="00E370F6"/>
    <w:rsid w:val="00E4001E"/>
    <w:rsid w:val="00E4202B"/>
    <w:rsid w:val="00E546FF"/>
    <w:rsid w:val="00E66398"/>
    <w:rsid w:val="00E750AD"/>
    <w:rsid w:val="00E84B84"/>
    <w:rsid w:val="00E852BB"/>
    <w:rsid w:val="00E85913"/>
    <w:rsid w:val="00E87D91"/>
    <w:rsid w:val="00E958A9"/>
    <w:rsid w:val="00EB20ED"/>
    <w:rsid w:val="00EB3E9E"/>
    <w:rsid w:val="00ED3109"/>
    <w:rsid w:val="00EF2F32"/>
    <w:rsid w:val="00EF7934"/>
    <w:rsid w:val="00F03767"/>
    <w:rsid w:val="00F10119"/>
    <w:rsid w:val="00F102FE"/>
    <w:rsid w:val="00F23747"/>
    <w:rsid w:val="00F2521A"/>
    <w:rsid w:val="00F26F78"/>
    <w:rsid w:val="00F3459C"/>
    <w:rsid w:val="00F42040"/>
    <w:rsid w:val="00F43ACA"/>
    <w:rsid w:val="00F60CF6"/>
    <w:rsid w:val="00F70CBC"/>
    <w:rsid w:val="00F75AE1"/>
    <w:rsid w:val="00F75D7D"/>
    <w:rsid w:val="00F80A1B"/>
    <w:rsid w:val="00F86520"/>
    <w:rsid w:val="00F95499"/>
    <w:rsid w:val="00FA0DFD"/>
    <w:rsid w:val="00FA0F3A"/>
    <w:rsid w:val="00FB06A3"/>
    <w:rsid w:val="00FC512E"/>
    <w:rsid w:val="00FE0CA6"/>
    <w:rsid w:val="00FE3CB8"/>
    <w:rsid w:val="01307B25"/>
    <w:rsid w:val="01871E1A"/>
    <w:rsid w:val="01ADAD2B"/>
    <w:rsid w:val="0275D512"/>
    <w:rsid w:val="02A30020"/>
    <w:rsid w:val="02B6E3A6"/>
    <w:rsid w:val="02C037A6"/>
    <w:rsid w:val="02C21434"/>
    <w:rsid w:val="02E55614"/>
    <w:rsid w:val="034B0D4B"/>
    <w:rsid w:val="034D0FB4"/>
    <w:rsid w:val="03A8CD70"/>
    <w:rsid w:val="04206F98"/>
    <w:rsid w:val="045F1D3B"/>
    <w:rsid w:val="059D48CE"/>
    <w:rsid w:val="06596116"/>
    <w:rsid w:val="06ADB87D"/>
    <w:rsid w:val="0742733E"/>
    <w:rsid w:val="0789F035"/>
    <w:rsid w:val="07A7255E"/>
    <w:rsid w:val="07B25D1A"/>
    <w:rsid w:val="08B33C21"/>
    <w:rsid w:val="08C9160F"/>
    <w:rsid w:val="093D84FC"/>
    <w:rsid w:val="09969E6C"/>
    <w:rsid w:val="09D47F53"/>
    <w:rsid w:val="0AAAEEF8"/>
    <w:rsid w:val="0ACFF73F"/>
    <w:rsid w:val="0B2D2587"/>
    <w:rsid w:val="0B7BA3E8"/>
    <w:rsid w:val="0B99E4FE"/>
    <w:rsid w:val="0BC50919"/>
    <w:rsid w:val="0CC461DE"/>
    <w:rsid w:val="0D0C5E6C"/>
    <w:rsid w:val="0D6E2726"/>
    <w:rsid w:val="0D83D1B6"/>
    <w:rsid w:val="0DA8A56E"/>
    <w:rsid w:val="0DDCFF04"/>
    <w:rsid w:val="0E4A1EF1"/>
    <w:rsid w:val="0E55AC15"/>
    <w:rsid w:val="0EE87263"/>
    <w:rsid w:val="0F9FA89C"/>
    <w:rsid w:val="100D1137"/>
    <w:rsid w:val="1025A2E5"/>
    <w:rsid w:val="1184F0C0"/>
    <w:rsid w:val="1240790C"/>
    <w:rsid w:val="1297C9BF"/>
    <w:rsid w:val="129B9AF0"/>
    <w:rsid w:val="12CDD3BB"/>
    <w:rsid w:val="12D1AF31"/>
    <w:rsid w:val="13AF067D"/>
    <w:rsid w:val="13DE3713"/>
    <w:rsid w:val="13FBC8E6"/>
    <w:rsid w:val="1425873E"/>
    <w:rsid w:val="145A65A0"/>
    <w:rsid w:val="1493DE64"/>
    <w:rsid w:val="14A462B7"/>
    <w:rsid w:val="15865E03"/>
    <w:rsid w:val="16673EB3"/>
    <w:rsid w:val="16BB4D90"/>
    <w:rsid w:val="16DAA252"/>
    <w:rsid w:val="173A7DB8"/>
    <w:rsid w:val="175799B7"/>
    <w:rsid w:val="1793A0B7"/>
    <w:rsid w:val="18536EFE"/>
    <w:rsid w:val="185FC2D3"/>
    <w:rsid w:val="18AFC0AB"/>
    <w:rsid w:val="18E57951"/>
    <w:rsid w:val="194264AE"/>
    <w:rsid w:val="1948EC2F"/>
    <w:rsid w:val="196B3D0E"/>
    <w:rsid w:val="19814525"/>
    <w:rsid w:val="1987FE79"/>
    <w:rsid w:val="1AC089EA"/>
    <w:rsid w:val="1AE97B21"/>
    <w:rsid w:val="1B00091C"/>
    <w:rsid w:val="1B0C6486"/>
    <w:rsid w:val="1BC94FA0"/>
    <w:rsid w:val="1C3D03FB"/>
    <w:rsid w:val="1CD60631"/>
    <w:rsid w:val="1D783FE5"/>
    <w:rsid w:val="1EB51D44"/>
    <w:rsid w:val="1F11655A"/>
    <w:rsid w:val="1FDEDF92"/>
    <w:rsid w:val="1FF25D42"/>
    <w:rsid w:val="2083F747"/>
    <w:rsid w:val="20B8EC21"/>
    <w:rsid w:val="20F30B55"/>
    <w:rsid w:val="2143BDD5"/>
    <w:rsid w:val="218B739E"/>
    <w:rsid w:val="21F570BD"/>
    <w:rsid w:val="2212A3DE"/>
    <w:rsid w:val="226F72EE"/>
    <w:rsid w:val="229B11F2"/>
    <w:rsid w:val="22F1EBA9"/>
    <w:rsid w:val="238E8E87"/>
    <w:rsid w:val="240975FD"/>
    <w:rsid w:val="24C00451"/>
    <w:rsid w:val="24DE8A91"/>
    <w:rsid w:val="24E1B070"/>
    <w:rsid w:val="24FADBF8"/>
    <w:rsid w:val="25587B0B"/>
    <w:rsid w:val="25F77C92"/>
    <w:rsid w:val="2655F3F1"/>
    <w:rsid w:val="265AC7A9"/>
    <w:rsid w:val="26632ADA"/>
    <w:rsid w:val="269AE9A1"/>
    <w:rsid w:val="26A06EDF"/>
    <w:rsid w:val="273676CE"/>
    <w:rsid w:val="27A4B70A"/>
    <w:rsid w:val="27B9A701"/>
    <w:rsid w:val="283EC2CD"/>
    <w:rsid w:val="28D6EC81"/>
    <w:rsid w:val="28EFEACF"/>
    <w:rsid w:val="290C8443"/>
    <w:rsid w:val="29204912"/>
    <w:rsid w:val="294549E8"/>
    <w:rsid w:val="2955E360"/>
    <w:rsid w:val="29FC7322"/>
    <w:rsid w:val="2A29B06B"/>
    <w:rsid w:val="2A71AD31"/>
    <w:rsid w:val="2A99C753"/>
    <w:rsid w:val="2AE83FA9"/>
    <w:rsid w:val="2C684575"/>
    <w:rsid w:val="2C925AA3"/>
    <w:rsid w:val="2CC0B33B"/>
    <w:rsid w:val="2D65521F"/>
    <w:rsid w:val="2D8911FE"/>
    <w:rsid w:val="2D98C557"/>
    <w:rsid w:val="2DA85D0D"/>
    <w:rsid w:val="2DF44068"/>
    <w:rsid w:val="2E962FC3"/>
    <w:rsid w:val="2EA03304"/>
    <w:rsid w:val="2EF96C12"/>
    <w:rsid w:val="2F6EFAEB"/>
    <w:rsid w:val="2FBFB54B"/>
    <w:rsid w:val="30CE415C"/>
    <w:rsid w:val="3128360E"/>
    <w:rsid w:val="3193FA2E"/>
    <w:rsid w:val="31981302"/>
    <w:rsid w:val="31A2FAFA"/>
    <w:rsid w:val="31B3C7E0"/>
    <w:rsid w:val="31DB8C1E"/>
    <w:rsid w:val="323C3F58"/>
    <w:rsid w:val="327C2CD5"/>
    <w:rsid w:val="32D416D2"/>
    <w:rsid w:val="337A03CB"/>
    <w:rsid w:val="33862138"/>
    <w:rsid w:val="33978284"/>
    <w:rsid w:val="339DF6FE"/>
    <w:rsid w:val="33A309FA"/>
    <w:rsid w:val="3460EF0F"/>
    <w:rsid w:val="3485EA7A"/>
    <w:rsid w:val="351FDC59"/>
    <w:rsid w:val="354FA6DF"/>
    <w:rsid w:val="356A8BF5"/>
    <w:rsid w:val="359CA7E6"/>
    <w:rsid w:val="35B2B134"/>
    <w:rsid w:val="366969F4"/>
    <w:rsid w:val="36CE2AE1"/>
    <w:rsid w:val="37279B6F"/>
    <w:rsid w:val="37855CBC"/>
    <w:rsid w:val="3794BAEC"/>
    <w:rsid w:val="37C5C97D"/>
    <w:rsid w:val="37EEE33C"/>
    <w:rsid w:val="380D7A8A"/>
    <w:rsid w:val="38340AF2"/>
    <w:rsid w:val="38D7B23E"/>
    <w:rsid w:val="3920DEC8"/>
    <w:rsid w:val="39BA27DC"/>
    <w:rsid w:val="39C86798"/>
    <w:rsid w:val="3A2F72CF"/>
    <w:rsid w:val="3A58FCF8"/>
    <w:rsid w:val="3AA69A19"/>
    <w:rsid w:val="3ABC0F61"/>
    <w:rsid w:val="3ACD57B4"/>
    <w:rsid w:val="3B1F8302"/>
    <w:rsid w:val="3B3AA370"/>
    <w:rsid w:val="3C1C4607"/>
    <w:rsid w:val="3C360523"/>
    <w:rsid w:val="3C845B2E"/>
    <w:rsid w:val="3D7DD8D9"/>
    <w:rsid w:val="3E247564"/>
    <w:rsid w:val="3E611C0A"/>
    <w:rsid w:val="3F27EE2D"/>
    <w:rsid w:val="3F8A5518"/>
    <w:rsid w:val="412BC75E"/>
    <w:rsid w:val="41717FF4"/>
    <w:rsid w:val="4175CF97"/>
    <w:rsid w:val="41C8300F"/>
    <w:rsid w:val="424F145B"/>
    <w:rsid w:val="427010FD"/>
    <w:rsid w:val="42BC6412"/>
    <w:rsid w:val="434ED181"/>
    <w:rsid w:val="43C98C7E"/>
    <w:rsid w:val="448F23EE"/>
    <w:rsid w:val="44B62DA8"/>
    <w:rsid w:val="44B993B4"/>
    <w:rsid w:val="44BB72B0"/>
    <w:rsid w:val="44D1D357"/>
    <w:rsid w:val="44F0001F"/>
    <w:rsid w:val="44F4B98D"/>
    <w:rsid w:val="46CF23FD"/>
    <w:rsid w:val="46D2599B"/>
    <w:rsid w:val="4734B8BB"/>
    <w:rsid w:val="47D63A76"/>
    <w:rsid w:val="48B38754"/>
    <w:rsid w:val="48D49804"/>
    <w:rsid w:val="48DD4F0C"/>
    <w:rsid w:val="48F8632B"/>
    <w:rsid w:val="493E8FBB"/>
    <w:rsid w:val="49895E12"/>
    <w:rsid w:val="49B035C4"/>
    <w:rsid w:val="49E6A754"/>
    <w:rsid w:val="4A0B460A"/>
    <w:rsid w:val="4A1D1319"/>
    <w:rsid w:val="4A92A33C"/>
    <w:rsid w:val="4ABA5DBA"/>
    <w:rsid w:val="4B094548"/>
    <w:rsid w:val="4B3DBBB1"/>
    <w:rsid w:val="4B7E382F"/>
    <w:rsid w:val="4B948BCA"/>
    <w:rsid w:val="4BBF6581"/>
    <w:rsid w:val="4C00F40C"/>
    <w:rsid w:val="4C099E4D"/>
    <w:rsid w:val="4C828A87"/>
    <w:rsid w:val="4CDB33B8"/>
    <w:rsid w:val="4D0D821B"/>
    <w:rsid w:val="4D4F3763"/>
    <w:rsid w:val="4DE399FB"/>
    <w:rsid w:val="4F116CFB"/>
    <w:rsid w:val="4FE99170"/>
    <w:rsid w:val="5038A9E2"/>
    <w:rsid w:val="50546689"/>
    <w:rsid w:val="506698A8"/>
    <w:rsid w:val="50AB08CF"/>
    <w:rsid w:val="50FD1254"/>
    <w:rsid w:val="51CA6129"/>
    <w:rsid w:val="529F3B92"/>
    <w:rsid w:val="52D0A103"/>
    <w:rsid w:val="52FEB190"/>
    <w:rsid w:val="53096C74"/>
    <w:rsid w:val="531BFC71"/>
    <w:rsid w:val="536913C8"/>
    <w:rsid w:val="53D9BB6B"/>
    <w:rsid w:val="53EFB814"/>
    <w:rsid w:val="542CC820"/>
    <w:rsid w:val="54AE5D10"/>
    <w:rsid w:val="54D7FB57"/>
    <w:rsid w:val="54DE3623"/>
    <w:rsid w:val="550B9A13"/>
    <w:rsid w:val="5598C36D"/>
    <w:rsid w:val="56082359"/>
    <w:rsid w:val="561E2EEA"/>
    <w:rsid w:val="56473941"/>
    <w:rsid w:val="564FE6B3"/>
    <w:rsid w:val="565A7FAE"/>
    <w:rsid w:val="573191F2"/>
    <w:rsid w:val="5756DA5D"/>
    <w:rsid w:val="57BBC9F0"/>
    <w:rsid w:val="57E80776"/>
    <w:rsid w:val="5832E573"/>
    <w:rsid w:val="59E751D0"/>
    <w:rsid w:val="59FCDE4C"/>
    <w:rsid w:val="5A24D590"/>
    <w:rsid w:val="5A96FB67"/>
    <w:rsid w:val="5AA597B6"/>
    <w:rsid w:val="5B1D1052"/>
    <w:rsid w:val="5BF36000"/>
    <w:rsid w:val="5C0E5920"/>
    <w:rsid w:val="5C41ED26"/>
    <w:rsid w:val="5C832BEA"/>
    <w:rsid w:val="5C91B96C"/>
    <w:rsid w:val="5CA84D14"/>
    <w:rsid w:val="5D515486"/>
    <w:rsid w:val="5D73EF2F"/>
    <w:rsid w:val="5DAE2327"/>
    <w:rsid w:val="5DE2C431"/>
    <w:rsid w:val="5E070C56"/>
    <w:rsid w:val="5E6587B9"/>
    <w:rsid w:val="5E7B295F"/>
    <w:rsid w:val="5E7C694B"/>
    <w:rsid w:val="5E80FE94"/>
    <w:rsid w:val="5EB6097D"/>
    <w:rsid w:val="5ECF4627"/>
    <w:rsid w:val="5EDB5D03"/>
    <w:rsid w:val="5EDDA9E7"/>
    <w:rsid w:val="5F42E56E"/>
    <w:rsid w:val="60500BC2"/>
    <w:rsid w:val="60DEFE72"/>
    <w:rsid w:val="6130BA71"/>
    <w:rsid w:val="61AAE429"/>
    <w:rsid w:val="629BAC3A"/>
    <w:rsid w:val="629DA388"/>
    <w:rsid w:val="6378DADB"/>
    <w:rsid w:val="63D33C60"/>
    <w:rsid w:val="641AEC85"/>
    <w:rsid w:val="64267B40"/>
    <w:rsid w:val="647BD8E2"/>
    <w:rsid w:val="64C56BE3"/>
    <w:rsid w:val="64EF3A81"/>
    <w:rsid w:val="64FD2BA8"/>
    <w:rsid w:val="6526ED95"/>
    <w:rsid w:val="65AC230B"/>
    <w:rsid w:val="65CEAC58"/>
    <w:rsid w:val="6602C30E"/>
    <w:rsid w:val="6608586E"/>
    <w:rsid w:val="660F1B7D"/>
    <w:rsid w:val="66896B6E"/>
    <w:rsid w:val="6703892B"/>
    <w:rsid w:val="67993447"/>
    <w:rsid w:val="68D594B7"/>
    <w:rsid w:val="692A5DA3"/>
    <w:rsid w:val="69BD1FC7"/>
    <w:rsid w:val="6A7BF600"/>
    <w:rsid w:val="6A8434DF"/>
    <w:rsid w:val="6A9BF177"/>
    <w:rsid w:val="6C7E523A"/>
    <w:rsid w:val="6D4F9BE9"/>
    <w:rsid w:val="6DA7A45D"/>
    <w:rsid w:val="6DF6D323"/>
    <w:rsid w:val="6E00DC4B"/>
    <w:rsid w:val="6E4B8F4C"/>
    <w:rsid w:val="6EE5DB35"/>
    <w:rsid w:val="6EEFBBE5"/>
    <w:rsid w:val="6F5CF0C7"/>
    <w:rsid w:val="6FED13AB"/>
    <w:rsid w:val="7037EAD1"/>
    <w:rsid w:val="7087EA77"/>
    <w:rsid w:val="71738768"/>
    <w:rsid w:val="72055F66"/>
    <w:rsid w:val="72468CB6"/>
    <w:rsid w:val="72C2586A"/>
    <w:rsid w:val="72C5B20E"/>
    <w:rsid w:val="72EBAEC4"/>
    <w:rsid w:val="7333806F"/>
    <w:rsid w:val="738B6145"/>
    <w:rsid w:val="73B2B00C"/>
    <w:rsid w:val="73DFCE7B"/>
    <w:rsid w:val="74E9E7D7"/>
    <w:rsid w:val="74EB2DBB"/>
    <w:rsid w:val="74FD22E8"/>
    <w:rsid w:val="751FFE09"/>
    <w:rsid w:val="75531788"/>
    <w:rsid w:val="75CF8C86"/>
    <w:rsid w:val="7625FFF4"/>
    <w:rsid w:val="762E97A5"/>
    <w:rsid w:val="762F38BF"/>
    <w:rsid w:val="76914D09"/>
    <w:rsid w:val="76979EFA"/>
    <w:rsid w:val="77CFDA37"/>
    <w:rsid w:val="78545C8E"/>
    <w:rsid w:val="7897CBE1"/>
    <w:rsid w:val="78DF214A"/>
    <w:rsid w:val="78F57CC8"/>
    <w:rsid w:val="78FF8EFF"/>
    <w:rsid w:val="799886ED"/>
    <w:rsid w:val="79B9DF73"/>
    <w:rsid w:val="7A977BA2"/>
    <w:rsid w:val="7B24B69E"/>
    <w:rsid w:val="7B7FAA37"/>
    <w:rsid w:val="7BAE4E32"/>
    <w:rsid w:val="7BCD1D99"/>
    <w:rsid w:val="7C7E610D"/>
    <w:rsid w:val="7C987FF4"/>
    <w:rsid w:val="7CB8151D"/>
    <w:rsid w:val="7D39AFA8"/>
    <w:rsid w:val="7DBC4A27"/>
    <w:rsid w:val="7F3442CB"/>
    <w:rsid w:val="7F53023C"/>
    <w:rsid w:val="7F7A2A91"/>
    <w:rsid w:val="7F8D9A3E"/>
    <w:rsid w:val="7FE486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3F747"/>
  <w15:chartTrackingRefBased/>
  <w15:docId w15:val="{3FF18471-3207-4AB4-91C3-9B51101CE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1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63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63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2B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2B2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31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63F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363FA"/>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B91AE2"/>
    <w:pPr>
      <w:spacing w:after="0" w:line="240" w:lineRule="auto"/>
    </w:pPr>
  </w:style>
  <w:style w:type="paragraph" w:styleId="Caption">
    <w:name w:val="caption"/>
    <w:basedOn w:val="Normal"/>
    <w:next w:val="Normal"/>
    <w:uiPriority w:val="35"/>
    <w:semiHidden/>
    <w:unhideWhenUsed/>
    <w:qFormat/>
    <w:rsid w:val="00B250EC"/>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3A0839"/>
    <w:rPr>
      <w:sz w:val="16"/>
      <w:szCs w:val="16"/>
    </w:rPr>
  </w:style>
  <w:style w:type="paragraph" w:styleId="CommentText">
    <w:name w:val="annotation text"/>
    <w:basedOn w:val="Normal"/>
    <w:link w:val="CommentTextChar"/>
    <w:uiPriority w:val="99"/>
    <w:semiHidden/>
    <w:unhideWhenUsed/>
    <w:rsid w:val="003A0839"/>
    <w:pPr>
      <w:spacing w:line="240" w:lineRule="auto"/>
    </w:pPr>
    <w:rPr>
      <w:sz w:val="20"/>
      <w:szCs w:val="20"/>
    </w:rPr>
  </w:style>
  <w:style w:type="character" w:customStyle="1" w:styleId="CommentTextChar">
    <w:name w:val="Comment Text Char"/>
    <w:basedOn w:val="DefaultParagraphFont"/>
    <w:link w:val="CommentText"/>
    <w:uiPriority w:val="99"/>
    <w:semiHidden/>
    <w:rsid w:val="003A0839"/>
    <w:rPr>
      <w:sz w:val="20"/>
      <w:szCs w:val="20"/>
    </w:rPr>
  </w:style>
  <w:style w:type="paragraph" w:styleId="CommentSubject">
    <w:name w:val="annotation subject"/>
    <w:basedOn w:val="CommentText"/>
    <w:next w:val="CommentText"/>
    <w:link w:val="CommentSubjectChar"/>
    <w:uiPriority w:val="99"/>
    <w:semiHidden/>
    <w:unhideWhenUsed/>
    <w:rsid w:val="003A0839"/>
    <w:rPr>
      <w:b/>
      <w:bCs/>
    </w:rPr>
  </w:style>
  <w:style w:type="character" w:customStyle="1" w:styleId="CommentSubjectChar">
    <w:name w:val="Comment Subject Char"/>
    <w:basedOn w:val="CommentTextChar"/>
    <w:link w:val="CommentSubject"/>
    <w:uiPriority w:val="99"/>
    <w:semiHidden/>
    <w:rsid w:val="003A0839"/>
    <w:rPr>
      <w:b/>
      <w:bCs/>
      <w:sz w:val="20"/>
      <w:szCs w:val="20"/>
    </w:rPr>
  </w:style>
  <w:style w:type="paragraph" w:styleId="BalloonText">
    <w:name w:val="Balloon Text"/>
    <w:basedOn w:val="Normal"/>
    <w:link w:val="BalloonTextChar"/>
    <w:uiPriority w:val="99"/>
    <w:semiHidden/>
    <w:unhideWhenUsed/>
    <w:rsid w:val="003A08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0839"/>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E546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46FF"/>
  </w:style>
  <w:style w:type="paragraph" w:styleId="Footer">
    <w:name w:val="footer"/>
    <w:basedOn w:val="Normal"/>
    <w:link w:val="FooterChar"/>
    <w:uiPriority w:val="99"/>
    <w:unhideWhenUsed/>
    <w:rsid w:val="00E546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46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190854">
      <w:bodyDiv w:val="1"/>
      <w:marLeft w:val="0"/>
      <w:marRight w:val="0"/>
      <w:marTop w:val="0"/>
      <w:marBottom w:val="0"/>
      <w:divBdr>
        <w:top w:val="none" w:sz="0" w:space="0" w:color="auto"/>
        <w:left w:val="none" w:sz="0" w:space="0" w:color="auto"/>
        <w:bottom w:val="none" w:sz="0" w:space="0" w:color="auto"/>
        <w:right w:val="none" w:sz="0" w:space="0" w:color="auto"/>
      </w:divBdr>
      <w:divsChild>
        <w:div w:id="1225292129">
          <w:marLeft w:val="0"/>
          <w:marRight w:val="0"/>
          <w:marTop w:val="0"/>
          <w:marBottom w:val="0"/>
          <w:divBdr>
            <w:top w:val="none" w:sz="0" w:space="0" w:color="auto"/>
            <w:left w:val="none" w:sz="0" w:space="0" w:color="auto"/>
            <w:bottom w:val="none" w:sz="0" w:space="0" w:color="auto"/>
            <w:right w:val="none" w:sz="0" w:space="0" w:color="auto"/>
          </w:divBdr>
        </w:div>
        <w:div w:id="900404960">
          <w:marLeft w:val="0"/>
          <w:marRight w:val="0"/>
          <w:marTop w:val="0"/>
          <w:marBottom w:val="0"/>
          <w:divBdr>
            <w:top w:val="none" w:sz="0" w:space="0" w:color="auto"/>
            <w:left w:val="none" w:sz="0" w:space="0" w:color="auto"/>
            <w:bottom w:val="none" w:sz="0" w:space="0" w:color="auto"/>
            <w:right w:val="none" w:sz="0" w:space="0" w:color="auto"/>
          </w:divBdr>
        </w:div>
        <w:div w:id="667056210">
          <w:marLeft w:val="0"/>
          <w:marRight w:val="0"/>
          <w:marTop w:val="0"/>
          <w:marBottom w:val="0"/>
          <w:divBdr>
            <w:top w:val="none" w:sz="0" w:space="0" w:color="auto"/>
            <w:left w:val="none" w:sz="0" w:space="0" w:color="auto"/>
            <w:bottom w:val="none" w:sz="0" w:space="0" w:color="auto"/>
            <w:right w:val="none" w:sz="0" w:space="0" w:color="auto"/>
          </w:divBdr>
        </w:div>
      </w:divsChild>
    </w:div>
    <w:div w:id="1021201260">
      <w:bodyDiv w:val="1"/>
      <w:marLeft w:val="0"/>
      <w:marRight w:val="0"/>
      <w:marTop w:val="0"/>
      <w:marBottom w:val="0"/>
      <w:divBdr>
        <w:top w:val="none" w:sz="0" w:space="0" w:color="auto"/>
        <w:left w:val="none" w:sz="0" w:space="0" w:color="auto"/>
        <w:bottom w:val="none" w:sz="0" w:space="0" w:color="auto"/>
        <w:right w:val="none" w:sz="0" w:space="0" w:color="auto"/>
      </w:divBdr>
      <w:divsChild>
        <w:div w:id="1532064698">
          <w:marLeft w:val="0"/>
          <w:marRight w:val="0"/>
          <w:marTop w:val="0"/>
          <w:marBottom w:val="0"/>
          <w:divBdr>
            <w:top w:val="none" w:sz="0" w:space="0" w:color="auto"/>
            <w:left w:val="none" w:sz="0" w:space="0" w:color="auto"/>
            <w:bottom w:val="none" w:sz="0" w:space="0" w:color="auto"/>
            <w:right w:val="none" w:sz="0" w:space="0" w:color="auto"/>
          </w:divBdr>
        </w:div>
        <w:div w:id="1068530406">
          <w:marLeft w:val="0"/>
          <w:marRight w:val="0"/>
          <w:marTop w:val="0"/>
          <w:marBottom w:val="0"/>
          <w:divBdr>
            <w:top w:val="none" w:sz="0" w:space="0" w:color="auto"/>
            <w:left w:val="none" w:sz="0" w:space="0" w:color="auto"/>
            <w:bottom w:val="none" w:sz="0" w:space="0" w:color="auto"/>
            <w:right w:val="none" w:sz="0" w:space="0" w:color="auto"/>
          </w:divBdr>
        </w:div>
        <w:div w:id="1884366799">
          <w:marLeft w:val="0"/>
          <w:marRight w:val="0"/>
          <w:marTop w:val="0"/>
          <w:marBottom w:val="0"/>
          <w:divBdr>
            <w:top w:val="none" w:sz="0" w:space="0" w:color="auto"/>
            <w:left w:val="none" w:sz="0" w:space="0" w:color="auto"/>
            <w:bottom w:val="none" w:sz="0" w:space="0" w:color="auto"/>
            <w:right w:val="none" w:sz="0" w:space="0" w:color="auto"/>
          </w:divBdr>
        </w:div>
      </w:divsChild>
    </w:div>
    <w:div w:id="1263103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6DBA98436F24BAB6744B9086FA9B4" ma:contentTypeVersion="7" ma:contentTypeDescription="Create a new document." ma:contentTypeScope="" ma:versionID="87136bf0c8fba564ed5139ea8710ec12">
  <xsd:schema xmlns:xsd="http://www.w3.org/2001/XMLSchema" xmlns:xs="http://www.w3.org/2001/XMLSchema" xmlns:p="http://schemas.microsoft.com/office/2006/metadata/properties" xmlns:ns2="568d7ba4-1c25-444d-9728-7818c2a74ac0" targetNamespace="http://schemas.microsoft.com/office/2006/metadata/properties" ma:root="true" ma:fieldsID="7b1cc2cac2fde8caf16c49b2fb9057c1" ns2:_="">
    <xsd:import namespace="568d7ba4-1c25-444d-9728-7818c2a74a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8d7ba4-1c25-444d-9728-7818c2a74a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9F46B-43B4-46EC-812D-98D2E4740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8d7ba4-1c25-444d-9728-7818c2a74a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DFAC71-F893-4DCA-AB9B-7D2FD6FC21EE}">
  <ds:schemaRefs>
    <ds:schemaRef ds:uri="http://schemas.microsoft.com/sharepoint/v3/contenttype/forms"/>
  </ds:schemaRefs>
</ds:datastoreItem>
</file>

<file path=customXml/itemProps3.xml><?xml version="1.0" encoding="utf-8"?>
<ds:datastoreItem xmlns:ds="http://schemas.openxmlformats.org/officeDocument/2006/customXml" ds:itemID="{40E7C771-7017-4515-A59F-49B260D67DB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EC823F0-65CD-4041-9331-13E813A9C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1312</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Triton D</dc:creator>
  <cp:keywords/>
  <dc:description/>
  <cp:lastModifiedBy>Yuhan Yang</cp:lastModifiedBy>
  <cp:revision>210</cp:revision>
  <cp:lastPrinted>2020-11-06T03:10:00Z</cp:lastPrinted>
  <dcterms:created xsi:type="dcterms:W3CDTF">2020-10-22T17:39:00Z</dcterms:created>
  <dcterms:modified xsi:type="dcterms:W3CDTF">2020-11-06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6DBA98436F24BAB6744B9086FA9B4</vt:lpwstr>
  </property>
</Properties>
</file>